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BA5D4C" w14:textId="77777777" w:rsidR="00093A8E" w:rsidRPr="00393900" w:rsidRDefault="00093A8E">
      <w:pPr>
        <w:spacing w:before="5" w:line="240" w:lineRule="exact"/>
        <w:rPr>
          <w:sz w:val="24"/>
          <w:szCs w:val="24"/>
        </w:rPr>
      </w:pPr>
    </w:p>
    <w:tbl>
      <w:tblPr>
        <w:tblpPr w:leftFromText="180" w:rightFromText="180" w:vertAnchor="page" w:horzAnchor="margin" w:tblpY="301"/>
        <w:tblW w:w="9553" w:type="dxa"/>
        <w:tblLayout w:type="fixed"/>
        <w:tblLook w:val="01E0" w:firstRow="1" w:lastRow="1" w:firstColumn="1" w:lastColumn="1" w:noHBand="0" w:noVBand="0"/>
      </w:tblPr>
      <w:tblGrid>
        <w:gridCol w:w="1319"/>
        <w:gridCol w:w="8234"/>
      </w:tblGrid>
      <w:tr w:rsidR="00C40221" w:rsidRPr="00393900" w14:paraId="161FA8B5" w14:textId="77777777" w:rsidTr="00061C58">
        <w:trPr>
          <w:cantSplit/>
          <w:trHeight w:val="2"/>
        </w:trPr>
        <w:tc>
          <w:tcPr>
            <w:tcW w:w="1319" w:type="dxa"/>
            <w:vMerge w:val="restart"/>
          </w:tcPr>
          <w:p w14:paraId="229A2A6B" w14:textId="77777777" w:rsidR="00C40221" w:rsidRPr="00393900" w:rsidRDefault="00DF53B1" w:rsidP="00061C58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/>
              </w:rPr>
            </w:pPr>
            <w:r w:rsidRPr="00393900">
              <w:rPr>
                <w:noProof/>
                <w:sz w:val="14"/>
                <w:szCs w:val="14"/>
              </w:rPr>
              <w:drawing>
                <wp:anchor distT="0" distB="0" distL="114300" distR="114300" simplePos="0" relativeHeight="251658240" behindDoc="0" locked="0" layoutInCell="1" allowOverlap="1" wp14:anchorId="6FB4A660" wp14:editId="005F9343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88900</wp:posOffset>
                  </wp:positionV>
                  <wp:extent cx="828675" cy="781050"/>
                  <wp:effectExtent l="0" t="0" r="9525" b="0"/>
                  <wp:wrapNone/>
                  <wp:docPr id="24" name="Picture 24" descr="MON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ON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234" w:type="dxa"/>
          </w:tcPr>
          <w:p w14:paraId="0F59FD60" w14:textId="77777777" w:rsidR="00C40221" w:rsidRPr="00393900" w:rsidRDefault="00C40221" w:rsidP="00061C58">
            <w:pPr>
              <w:autoSpaceDE w:val="0"/>
              <w:autoSpaceDN w:val="0"/>
              <w:adjustRightInd w:val="0"/>
              <w:spacing w:before="120"/>
              <w:jc w:val="center"/>
              <w:rPr>
                <w:b/>
                <w:bCs/>
                <w:sz w:val="28"/>
                <w:szCs w:val="28"/>
              </w:rPr>
            </w:pPr>
            <w:r w:rsidRPr="00393900">
              <w:rPr>
                <w:b/>
                <w:bCs/>
                <w:sz w:val="28"/>
                <w:szCs w:val="28"/>
              </w:rPr>
              <w:t>DEPARTMENT OF COMPUTER SCIENCE &amp; ENGINEERING</w:t>
            </w:r>
          </w:p>
          <w:p w14:paraId="0A5A0FB0" w14:textId="77777777" w:rsidR="00C40221" w:rsidRPr="00393900" w:rsidRDefault="00C40221" w:rsidP="00061C58">
            <w:pPr>
              <w:autoSpaceDE w:val="0"/>
              <w:autoSpaceDN w:val="0"/>
              <w:adjustRightInd w:val="0"/>
              <w:spacing w:before="120"/>
              <w:jc w:val="center"/>
              <w:rPr>
                <w:b/>
                <w:bCs/>
                <w:sz w:val="32"/>
                <w:szCs w:val="32"/>
              </w:rPr>
            </w:pPr>
            <w:r w:rsidRPr="00393900">
              <w:rPr>
                <w:b/>
                <w:bCs/>
                <w:sz w:val="32"/>
                <w:szCs w:val="32"/>
              </w:rPr>
              <w:t xml:space="preserve">NATIONAL INSTITUTE OF TECHNOLOGY PATNA </w:t>
            </w:r>
          </w:p>
          <w:p w14:paraId="3C18952D" w14:textId="77777777" w:rsidR="00C40221" w:rsidRPr="00393900" w:rsidRDefault="00C40221" w:rsidP="00061C58">
            <w:pPr>
              <w:autoSpaceDE w:val="0"/>
              <w:autoSpaceDN w:val="0"/>
              <w:adjustRightInd w:val="0"/>
              <w:jc w:val="center"/>
              <w:rPr>
                <w:color w:val="000000"/>
                <w:sz w:val="18"/>
                <w:szCs w:val="18"/>
              </w:rPr>
            </w:pPr>
            <w:r w:rsidRPr="00393900">
              <w:rPr>
                <w:sz w:val="18"/>
                <w:szCs w:val="18"/>
              </w:rPr>
              <w:t xml:space="preserve">Ashok Raj Path, </w:t>
            </w:r>
            <w:smartTag w:uri="urn:schemas-microsoft-com:office:smarttags" w:element="City">
              <w:r w:rsidRPr="00393900">
                <w:rPr>
                  <w:sz w:val="18"/>
                  <w:szCs w:val="18"/>
                </w:rPr>
                <w:t>PATNA</w:t>
              </w:r>
            </w:smartTag>
            <w:r w:rsidRPr="00393900">
              <w:rPr>
                <w:sz w:val="18"/>
                <w:szCs w:val="18"/>
              </w:rPr>
              <w:t xml:space="preserve"> 800 005 (Bihar), </w:t>
            </w:r>
            <w:smartTag w:uri="urn:schemas-microsoft-com:office:smarttags" w:element="place">
              <w:smartTag w:uri="urn:schemas-microsoft-com:office:smarttags" w:element="country-region">
                <w:r w:rsidRPr="00393900">
                  <w:rPr>
                    <w:sz w:val="18"/>
                    <w:szCs w:val="18"/>
                  </w:rPr>
                  <w:t>India</w:t>
                </w:r>
              </w:smartTag>
            </w:smartTag>
          </w:p>
        </w:tc>
      </w:tr>
      <w:tr w:rsidR="00C40221" w:rsidRPr="00393900" w14:paraId="7F83B9B4" w14:textId="77777777" w:rsidTr="00061C58">
        <w:trPr>
          <w:cantSplit/>
          <w:trHeight w:val="2"/>
        </w:trPr>
        <w:tc>
          <w:tcPr>
            <w:tcW w:w="1319" w:type="dxa"/>
            <w:vMerge/>
            <w:vAlign w:val="center"/>
          </w:tcPr>
          <w:p w14:paraId="5797D48F" w14:textId="77777777" w:rsidR="00C40221" w:rsidRPr="00393900" w:rsidRDefault="00C40221" w:rsidP="00061C58">
            <w:pPr>
              <w:rPr>
                <w:b/>
                <w:bCs/>
                <w:color w:val="000000"/>
              </w:rPr>
            </w:pPr>
          </w:p>
        </w:tc>
        <w:tc>
          <w:tcPr>
            <w:tcW w:w="8234" w:type="dxa"/>
          </w:tcPr>
          <w:p w14:paraId="76C2639D" w14:textId="77777777" w:rsidR="00C40221" w:rsidRPr="00393900" w:rsidRDefault="00103676" w:rsidP="00061C58">
            <w:pPr>
              <w:spacing w:before="60"/>
              <w:rPr>
                <w:bCs/>
                <w:sz w:val="16"/>
                <w:szCs w:val="16"/>
              </w:rPr>
            </w:pPr>
            <w:r w:rsidRPr="00393900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6DA1117B" wp14:editId="572898F7">
                      <wp:simplePos x="0" y="0"/>
                      <wp:positionH relativeFrom="column">
                        <wp:posOffset>-1007110</wp:posOffset>
                      </wp:positionH>
                      <wp:positionV relativeFrom="paragraph">
                        <wp:posOffset>236220</wp:posOffset>
                      </wp:positionV>
                      <wp:extent cx="6219825" cy="0"/>
                      <wp:effectExtent l="0" t="19050" r="9525" b="38100"/>
                      <wp:wrapNone/>
                      <wp:docPr id="23" name="Straight Connector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219825" cy="0"/>
                              </a:xfrm>
                              <a:prstGeom prst="line">
                                <a:avLst/>
                              </a:prstGeom>
                              <a:noFill/>
                              <a:ln w="57150" cmpd="thickThin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6E877DF" id="Straight Connector 23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9.3pt,18.6pt" to="410.4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" strokeweight="4.5pt">
                      <v:stroke linestyle="thickThin"/>
                    </v:line>
                  </w:pict>
                </mc:Fallback>
              </mc:AlternateContent>
            </w:r>
            <w:r w:rsidR="00C40221" w:rsidRPr="00393900">
              <w:rPr>
                <w:bCs/>
                <w:sz w:val="16"/>
                <w:szCs w:val="16"/>
              </w:rPr>
              <w:t xml:space="preserve">     Phone No.: 0612 – 2372715, 2370419, 2370843, 2371929, 2371930, 2371715 Fax – 0612- 2670631 Website: </w:t>
            </w:r>
            <w:hyperlink r:id="rId9" w:history="1">
              <w:r w:rsidR="00C40221" w:rsidRPr="00393900">
                <w:rPr>
                  <w:rStyle w:val="Hyperlink"/>
                  <w:rFonts w:eastAsiaTheme="majorEastAsia"/>
                  <w:sz w:val="16"/>
                  <w:szCs w:val="16"/>
                </w:rPr>
                <w:t>www.nitp.ac.in</w:t>
              </w:r>
            </w:hyperlink>
          </w:p>
          <w:p w14:paraId="1A746CEF" w14:textId="77777777" w:rsidR="00C40221" w:rsidRPr="00393900" w:rsidRDefault="00C40221" w:rsidP="00061C58">
            <w:pPr>
              <w:jc w:val="center"/>
              <w:rPr>
                <w:b/>
              </w:rPr>
            </w:pPr>
            <w:r w:rsidRPr="00393900">
              <w:rPr>
                <w:b/>
              </w:rPr>
              <w:t xml:space="preserve"> </w:t>
            </w:r>
          </w:p>
        </w:tc>
      </w:tr>
    </w:tbl>
    <w:p w14:paraId="7B782706" w14:textId="045CC87A" w:rsidR="00093A8E" w:rsidRPr="00393900" w:rsidRDefault="009935C5" w:rsidP="00393900">
      <w:pPr>
        <w:spacing w:line="276" w:lineRule="auto"/>
        <w:rPr>
          <w:b/>
          <w:i/>
          <w:sz w:val="28"/>
          <w:szCs w:val="28"/>
        </w:rPr>
      </w:pPr>
      <w:r w:rsidRPr="009935C5">
        <w:rPr>
          <w:b/>
          <w:i/>
          <w:color w:val="000000"/>
          <w:sz w:val="28"/>
          <w:szCs w:val="28"/>
        </w:rPr>
        <w:t>CS4404</w:t>
      </w:r>
      <w:r w:rsidR="00B331D0" w:rsidRPr="00393900">
        <w:rPr>
          <w:rFonts w:eastAsia="Calibri Light"/>
          <w:b/>
          <w:i/>
          <w:spacing w:val="-4"/>
          <w:sz w:val="28"/>
          <w:szCs w:val="28"/>
        </w:rPr>
        <w:tab/>
      </w:r>
      <w:r w:rsidR="003F4B02" w:rsidRPr="00393900">
        <w:rPr>
          <w:rFonts w:eastAsia="Calibri Light"/>
          <w:b/>
          <w:i/>
          <w:spacing w:val="-4"/>
          <w:sz w:val="28"/>
          <w:szCs w:val="28"/>
        </w:rPr>
        <w:t>Operating Systems</w:t>
      </w:r>
    </w:p>
    <w:p w14:paraId="4B7DFC1A" w14:textId="77777777" w:rsidR="00093A8E" w:rsidRPr="00393900" w:rsidRDefault="00093A8E" w:rsidP="00393900">
      <w:pPr>
        <w:spacing w:line="276" w:lineRule="auto"/>
        <w:rPr>
          <w:sz w:val="24"/>
          <w:szCs w:val="24"/>
        </w:rPr>
      </w:pPr>
    </w:p>
    <w:p w14:paraId="3B3D5314" w14:textId="157B6120" w:rsidR="00FE6B60" w:rsidRPr="00393900" w:rsidRDefault="002762A1" w:rsidP="00393900">
      <w:pPr>
        <w:spacing w:line="276" w:lineRule="auto"/>
        <w:rPr>
          <w:rFonts w:eastAsia="Calibri"/>
          <w:b/>
          <w:sz w:val="24"/>
          <w:szCs w:val="24"/>
        </w:rPr>
      </w:pPr>
      <w:r w:rsidRPr="00393900">
        <w:rPr>
          <w:rFonts w:eastAsia="Calibri"/>
          <w:b/>
          <w:sz w:val="24"/>
          <w:szCs w:val="24"/>
        </w:rPr>
        <w:t>L-</w:t>
      </w:r>
      <w:r w:rsidRPr="00393900">
        <w:rPr>
          <w:rFonts w:eastAsia="Calibri"/>
          <w:b/>
          <w:spacing w:val="1"/>
          <w:sz w:val="24"/>
          <w:szCs w:val="24"/>
        </w:rPr>
        <w:t>T</w:t>
      </w:r>
      <w:r w:rsidRPr="00393900">
        <w:rPr>
          <w:rFonts w:eastAsia="Calibri"/>
          <w:b/>
          <w:sz w:val="24"/>
          <w:szCs w:val="24"/>
        </w:rPr>
        <w:t>-P-</w:t>
      </w:r>
      <w:r w:rsidRPr="00393900">
        <w:rPr>
          <w:rFonts w:eastAsia="Calibri"/>
          <w:b/>
          <w:spacing w:val="-2"/>
          <w:sz w:val="24"/>
          <w:szCs w:val="24"/>
        </w:rPr>
        <w:t>C</w:t>
      </w:r>
      <w:r w:rsidRPr="00393900">
        <w:rPr>
          <w:rFonts w:eastAsia="Calibri"/>
          <w:b/>
          <w:spacing w:val="1"/>
          <w:sz w:val="24"/>
          <w:szCs w:val="24"/>
        </w:rPr>
        <w:t>r</w:t>
      </w:r>
      <w:r w:rsidRPr="00393900">
        <w:rPr>
          <w:rFonts w:eastAsia="Calibri"/>
          <w:b/>
          <w:sz w:val="24"/>
          <w:szCs w:val="24"/>
        </w:rPr>
        <w:t>:</w:t>
      </w:r>
      <w:r w:rsidRPr="00393900">
        <w:rPr>
          <w:rFonts w:eastAsia="Calibri"/>
          <w:b/>
          <w:spacing w:val="-1"/>
          <w:sz w:val="24"/>
          <w:szCs w:val="24"/>
        </w:rPr>
        <w:t xml:space="preserve"> </w:t>
      </w:r>
      <w:r w:rsidR="00F67FD6" w:rsidRPr="00393900">
        <w:rPr>
          <w:rFonts w:eastAsia="Calibri"/>
          <w:b/>
          <w:spacing w:val="1"/>
          <w:sz w:val="24"/>
          <w:szCs w:val="24"/>
        </w:rPr>
        <w:t>3</w:t>
      </w:r>
      <w:r w:rsidRPr="00393900">
        <w:rPr>
          <w:rFonts w:eastAsia="Calibri"/>
          <w:b/>
          <w:spacing w:val="-3"/>
          <w:sz w:val="24"/>
          <w:szCs w:val="24"/>
        </w:rPr>
        <w:t>-</w:t>
      </w:r>
      <w:r w:rsidR="0002028E">
        <w:rPr>
          <w:rFonts w:eastAsia="Calibri"/>
          <w:b/>
          <w:spacing w:val="1"/>
          <w:sz w:val="24"/>
          <w:szCs w:val="24"/>
        </w:rPr>
        <w:t>1</w:t>
      </w:r>
      <w:r w:rsidRPr="00393900">
        <w:rPr>
          <w:rFonts w:eastAsia="Calibri"/>
          <w:b/>
          <w:sz w:val="24"/>
          <w:szCs w:val="24"/>
        </w:rPr>
        <w:t>-</w:t>
      </w:r>
      <w:r w:rsidRPr="00393900">
        <w:rPr>
          <w:rFonts w:eastAsia="Calibri"/>
          <w:b/>
          <w:spacing w:val="1"/>
          <w:sz w:val="24"/>
          <w:szCs w:val="24"/>
        </w:rPr>
        <w:t>0</w:t>
      </w:r>
      <w:r w:rsidRPr="00393900">
        <w:rPr>
          <w:rFonts w:eastAsia="Calibri"/>
          <w:b/>
          <w:spacing w:val="-3"/>
          <w:sz w:val="24"/>
          <w:szCs w:val="24"/>
        </w:rPr>
        <w:t>-</w:t>
      </w:r>
      <w:r w:rsidR="0002028E">
        <w:rPr>
          <w:rFonts w:eastAsia="Calibri"/>
          <w:b/>
          <w:spacing w:val="-3"/>
          <w:sz w:val="24"/>
          <w:szCs w:val="24"/>
        </w:rPr>
        <w:t>4</w:t>
      </w:r>
      <w:bookmarkStart w:id="0" w:name="_GoBack"/>
      <w:bookmarkEnd w:id="0"/>
    </w:p>
    <w:p w14:paraId="3AA8F3BE" w14:textId="77777777" w:rsidR="00D74C65" w:rsidRPr="00393900" w:rsidRDefault="00D74C65" w:rsidP="00393900">
      <w:pPr>
        <w:spacing w:line="276" w:lineRule="auto"/>
        <w:rPr>
          <w:rFonts w:eastAsia="Calibri"/>
          <w:b/>
          <w:sz w:val="24"/>
          <w:szCs w:val="24"/>
        </w:rPr>
      </w:pPr>
    </w:p>
    <w:p w14:paraId="7E9B92D1" w14:textId="3A8CBB36" w:rsidR="00001299" w:rsidRPr="00393900" w:rsidRDefault="00001299" w:rsidP="00393900">
      <w:pPr>
        <w:spacing w:line="276" w:lineRule="auto"/>
        <w:jc w:val="both"/>
        <w:rPr>
          <w:rFonts w:eastAsia="Calibri"/>
          <w:sz w:val="24"/>
          <w:szCs w:val="24"/>
        </w:rPr>
      </w:pPr>
      <w:r w:rsidRPr="00393900">
        <w:rPr>
          <w:rFonts w:eastAsia="Calibri"/>
          <w:b/>
          <w:sz w:val="24"/>
          <w:szCs w:val="24"/>
        </w:rPr>
        <w:t>Pre-requisites:</w:t>
      </w:r>
      <w:r w:rsidR="00191045" w:rsidRPr="00393900">
        <w:rPr>
          <w:rFonts w:eastAsia="Calibri"/>
          <w:b/>
          <w:sz w:val="24"/>
          <w:szCs w:val="24"/>
        </w:rPr>
        <w:t xml:space="preserve"> </w:t>
      </w:r>
      <w:r w:rsidR="001A1DFA">
        <w:rPr>
          <w:rFonts w:eastAsia="Calibri"/>
          <w:sz w:val="24"/>
          <w:szCs w:val="24"/>
        </w:rPr>
        <w:t xml:space="preserve">Algorithms and </w:t>
      </w:r>
      <w:r w:rsidR="0088567B">
        <w:rPr>
          <w:rFonts w:eastAsia="Calibri"/>
          <w:sz w:val="24"/>
          <w:szCs w:val="24"/>
        </w:rPr>
        <w:t>computer organizational</w:t>
      </w:r>
      <w:r w:rsidR="001A1DFA">
        <w:rPr>
          <w:rFonts w:eastAsia="Calibri"/>
          <w:sz w:val="24"/>
          <w:szCs w:val="24"/>
        </w:rPr>
        <w:t xml:space="preserve"> architecture</w:t>
      </w:r>
      <w:r w:rsidR="00561D37" w:rsidRPr="00393900">
        <w:rPr>
          <w:rFonts w:eastAsia="Calibri"/>
          <w:sz w:val="24"/>
          <w:szCs w:val="24"/>
        </w:rPr>
        <w:t xml:space="preserve"> </w:t>
      </w:r>
    </w:p>
    <w:p w14:paraId="315C511D" w14:textId="77777777" w:rsidR="00932F8A" w:rsidRPr="00393900" w:rsidRDefault="00932F8A" w:rsidP="00393900">
      <w:pPr>
        <w:spacing w:line="276" w:lineRule="auto"/>
        <w:jc w:val="both"/>
        <w:rPr>
          <w:rFonts w:eastAsia="Calibri"/>
          <w:sz w:val="24"/>
          <w:szCs w:val="24"/>
        </w:rPr>
      </w:pPr>
    </w:p>
    <w:p w14:paraId="3DA0A2AC" w14:textId="77777777" w:rsidR="00E327AC" w:rsidRPr="00393900" w:rsidRDefault="00932F8A" w:rsidP="00393900">
      <w:pPr>
        <w:spacing w:line="276" w:lineRule="auto"/>
        <w:jc w:val="both"/>
        <w:rPr>
          <w:rFonts w:eastAsia="Calibri"/>
          <w:b/>
          <w:sz w:val="24"/>
          <w:szCs w:val="24"/>
        </w:rPr>
      </w:pPr>
      <w:r w:rsidRPr="00393900">
        <w:rPr>
          <w:rFonts w:eastAsia="Calibri"/>
          <w:b/>
          <w:sz w:val="24"/>
          <w:szCs w:val="24"/>
        </w:rPr>
        <w:t>Objectives:</w:t>
      </w:r>
      <w:r w:rsidR="0065632C" w:rsidRPr="00393900">
        <w:rPr>
          <w:rFonts w:eastAsia="Calibri"/>
          <w:b/>
          <w:sz w:val="24"/>
          <w:szCs w:val="24"/>
        </w:rPr>
        <w:t xml:space="preserve"> </w:t>
      </w:r>
    </w:p>
    <w:p w14:paraId="568D71DB" w14:textId="77777777" w:rsidR="00E327AC" w:rsidRPr="00393900" w:rsidRDefault="00E327AC" w:rsidP="00393900">
      <w:pPr>
        <w:pStyle w:val="ListParagraph"/>
        <w:numPr>
          <w:ilvl w:val="0"/>
          <w:numId w:val="15"/>
        </w:numPr>
        <w:spacing w:line="276" w:lineRule="auto"/>
        <w:jc w:val="both"/>
        <w:rPr>
          <w:rFonts w:eastAsia="Calibri"/>
          <w:b/>
        </w:rPr>
      </w:pPr>
      <w:r w:rsidRPr="00393900">
        <w:rPr>
          <w:rFonts w:eastAsia="Calibri"/>
          <w:sz w:val="24"/>
          <w:szCs w:val="24"/>
        </w:rPr>
        <w:t xml:space="preserve">To understand concepts of </w:t>
      </w:r>
      <w:r w:rsidR="002868D1" w:rsidRPr="00393900">
        <w:rPr>
          <w:rFonts w:eastAsia="Calibri"/>
          <w:sz w:val="24"/>
          <w:szCs w:val="24"/>
        </w:rPr>
        <w:t>OS, process &amp; process scheduling</w:t>
      </w:r>
      <w:r w:rsidRPr="00393900">
        <w:rPr>
          <w:rFonts w:eastAsia="Calibri"/>
          <w:sz w:val="24"/>
          <w:szCs w:val="24"/>
        </w:rPr>
        <w:t>.</w:t>
      </w:r>
    </w:p>
    <w:p w14:paraId="0B55C271" w14:textId="77777777" w:rsidR="00E327AC" w:rsidRPr="00393900" w:rsidRDefault="00E327AC" w:rsidP="00393900">
      <w:pPr>
        <w:pStyle w:val="ListParagraph"/>
        <w:numPr>
          <w:ilvl w:val="0"/>
          <w:numId w:val="15"/>
        </w:numPr>
        <w:spacing w:line="276" w:lineRule="auto"/>
        <w:jc w:val="both"/>
        <w:rPr>
          <w:rFonts w:eastAsia="Calibri"/>
          <w:b/>
        </w:rPr>
      </w:pPr>
      <w:r w:rsidRPr="00393900">
        <w:rPr>
          <w:rFonts w:eastAsia="Calibri"/>
          <w:sz w:val="24"/>
          <w:szCs w:val="24"/>
        </w:rPr>
        <w:t xml:space="preserve">To </w:t>
      </w:r>
      <w:r w:rsidR="002868D1" w:rsidRPr="00393900">
        <w:rPr>
          <w:rFonts w:eastAsia="Calibri"/>
          <w:sz w:val="24"/>
          <w:szCs w:val="24"/>
        </w:rPr>
        <w:t>understand process synchronization and deadlocks</w:t>
      </w:r>
      <w:r w:rsidR="00AC35E7" w:rsidRPr="00393900">
        <w:rPr>
          <w:rFonts w:eastAsia="Calibri"/>
          <w:sz w:val="24"/>
          <w:szCs w:val="24"/>
        </w:rPr>
        <w:t xml:space="preserve"> handling methods</w:t>
      </w:r>
      <w:r w:rsidRPr="00393900">
        <w:rPr>
          <w:rFonts w:eastAsia="Calibri"/>
          <w:sz w:val="24"/>
          <w:szCs w:val="24"/>
        </w:rPr>
        <w:t>.</w:t>
      </w:r>
    </w:p>
    <w:p w14:paraId="74112165" w14:textId="77777777" w:rsidR="0065632C" w:rsidRPr="00393900" w:rsidRDefault="00E327AC" w:rsidP="00393900">
      <w:pPr>
        <w:pStyle w:val="ListParagraph"/>
        <w:numPr>
          <w:ilvl w:val="0"/>
          <w:numId w:val="15"/>
        </w:numPr>
        <w:spacing w:line="276" w:lineRule="auto"/>
        <w:jc w:val="both"/>
        <w:rPr>
          <w:rFonts w:eastAsia="Calibri"/>
          <w:b/>
        </w:rPr>
      </w:pPr>
      <w:r w:rsidRPr="00393900">
        <w:rPr>
          <w:rFonts w:eastAsia="Calibri"/>
          <w:sz w:val="24"/>
          <w:szCs w:val="24"/>
        </w:rPr>
        <w:t xml:space="preserve">To learn about </w:t>
      </w:r>
      <w:r w:rsidR="002868D1" w:rsidRPr="00393900">
        <w:rPr>
          <w:rFonts w:eastAsia="Calibri"/>
          <w:sz w:val="24"/>
          <w:szCs w:val="24"/>
        </w:rPr>
        <w:t xml:space="preserve">File Systems, Disk Management and Memory </w:t>
      </w:r>
      <w:r w:rsidR="006E4C3C" w:rsidRPr="00393900">
        <w:rPr>
          <w:rFonts w:eastAsia="Calibri"/>
          <w:sz w:val="24"/>
          <w:szCs w:val="24"/>
        </w:rPr>
        <w:t>Management</w:t>
      </w:r>
      <w:r w:rsidRPr="00393900">
        <w:rPr>
          <w:rFonts w:eastAsia="Calibri"/>
          <w:sz w:val="24"/>
          <w:szCs w:val="24"/>
        </w:rPr>
        <w:t>.</w:t>
      </w:r>
    </w:p>
    <w:p w14:paraId="503B104F" w14:textId="77777777" w:rsidR="00E327AC" w:rsidRPr="00393900" w:rsidRDefault="00E327AC" w:rsidP="00393900">
      <w:pPr>
        <w:pStyle w:val="ListParagraph"/>
        <w:spacing w:line="276" w:lineRule="auto"/>
        <w:jc w:val="both"/>
        <w:rPr>
          <w:rFonts w:eastAsia="Calibri"/>
          <w:b/>
        </w:rPr>
      </w:pPr>
    </w:p>
    <w:p w14:paraId="04ED80D8" w14:textId="77777777" w:rsidR="00315983" w:rsidRPr="00393900" w:rsidRDefault="00315983" w:rsidP="00393900">
      <w:pPr>
        <w:spacing w:line="276" w:lineRule="auto"/>
        <w:jc w:val="both"/>
        <w:rPr>
          <w:rFonts w:eastAsia="Calibri"/>
          <w:b/>
          <w:sz w:val="24"/>
          <w:szCs w:val="24"/>
        </w:rPr>
      </w:pPr>
      <w:r w:rsidRPr="00393900">
        <w:rPr>
          <w:rFonts w:eastAsia="Calibri"/>
          <w:b/>
          <w:sz w:val="24"/>
          <w:szCs w:val="24"/>
        </w:rPr>
        <w:t>Course Outcomes:</w:t>
      </w:r>
    </w:p>
    <w:p w14:paraId="26747F4A" w14:textId="77777777" w:rsidR="00315983" w:rsidRPr="00393900" w:rsidRDefault="00315983" w:rsidP="00315983">
      <w:pPr>
        <w:spacing w:line="260" w:lineRule="exact"/>
        <w:jc w:val="both"/>
        <w:rPr>
          <w:rFonts w:eastAsia="Calibri"/>
          <w:sz w:val="24"/>
          <w:szCs w:val="24"/>
        </w:rPr>
      </w:pPr>
    </w:p>
    <w:tbl>
      <w:tblPr>
        <w:tblW w:w="9766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4"/>
        <w:gridCol w:w="6936"/>
        <w:gridCol w:w="1926"/>
      </w:tblGrid>
      <w:tr w:rsidR="004967A9" w:rsidRPr="00393900" w14:paraId="61065876" w14:textId="77777777" w:rsidTr="00393900">
        <w:trPr>
          <w:trHeight w:val="429"/>
          <w:jc w:val="center"/>
        </w:trPr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4402C9" w14:textId="77777777" w:rsidR="004967A9" w:rsidRPr="00393900" w:rsidRDefault="004967A9" w:rsidP="00B8538E">
            <w:pPr>
              <w:jc w:val="both"/>
              <w:rPr>
                <w:b/>
                <w:bCs/>
                <w:sz w:val="24"/>
              </w:rPr>
            </w:pPr>
            <w:r w:rsidRPr="00393900">
              <w:rPr>
                <w:b/>
                <w:bCs/>
                <w:sz w:val="24"/>
              </w:rPr>
              <w:t>S.NO</w:t>
            </w:r>
          </w:p>
        </w:tc>
        <w:tc>
          <w:tcPr>
            <w:tcW w:w="6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2BCF1B" w14:textId="77777777" w:rsidR="004967A9" w:rsidRPr="00393900" w:rsidRDefault="004967A9" w:rsidP="00B8538E">
            <w:pPr>
              <w:jc w:val="both"/>
              <w:rPr>
                <w:b/>
                <w:sz w:val="24"/>
              </w:rPr>
            </w:pPr>
            <w:r w:rsidRPr="00393900">
              <w:rPr>
                <w:b/>
                <w:bCs/>
                <w:sz w:val="24"/>
              </w:rPr>
              <w:t>Outcomes</w:t>
            </w: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B522D7" w14:textId="77777777" w:rsidR="004967A9" w:rsidRPr="00393900" w:rsidRDefault="004967A9" w:rsidP="00B8538E">
            <w:pPr>
              <w:jc w:val="both"/>
              <w:rPr>
                <w:sz w:val="24"/>
              </w:rPr>
            </w:pPr>
            <w:r w:rsidRPr="00393900">
              <w:rPr>
                <w:b/>
                <w:bCs/>
                <w:sz w:val="24"/>
              </w:rPr>
              <w:t>Mapping to PO</w:t>
            </w:r>
          </w:p>
        </w:tc>
      </w:tr>
      <w:tr w:rsidR="004967A9" w:rsidRPr="00393900" w14:paraId="57E61154" w14:textId="77777777" w:rsidTr="00393900">
        <w:trPr>
          <w:trHeight w:val="372"/>
          <w:jc w:val="center"/>
        </w:trPr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7C9636" w14:textId="77777777" w:rsidR="004967A9" w:rsidRPr="00393900" w:rsidRDefault="004967A9" w:rsidP="00B8538E">
            <w:pPr>
              <w:jc w:val="both"/>
              <w:rPr>
                <w:sz w:val="24"/>
              </w:rPr>
            </w:pPr>
            <w:r w:rsidRPr="00393900">
              <w:rPr>
                <w:sz w:val="24"/>
              </w:rPr>
              <w:t>CO-1</w:t>
            </w:r>
          </w:p>
        </w:tc>
        <w:tc>
          <w:tcPr>
            <w:tcW w:w="6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9B6C50" w14:textId="77777777" w:rsidR="004967A9" w:rsidRPr="00393900" w:rsidRDefault="004967A9" w:rsidP="00F10F42">
            <w:pPr>
              <w:jc w:val="both"/>
              <w:rPr>
                <w:sz w:val="24"/>
              </w:rPr>
            </w:pPr>
            <w:r w:rsidRPr="00393900">
              <w:rPr>
                <w:sz w:val="24"/>
              </w:rPr>
              <w:t xml:space="preserve">Familiarize with the basic concepts </w:t>
            </w:r>
            <w:r w:rsidR="00F10F42" w:rsidRPr="00393900">
              <w:rPr>
                <w:sz w:val="24"/>
              </w:rPr>
              <w:t>of OS, process, process scheduling</w:t>
            </w: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696F29C" w14:textId="77777777" w:rsidR="004967A9" w:rsidRPr="00393900" w:rsidRDefault="004967A9" w:rsidP="00B8538E">
            <w:pPr>
              <w:jc w:val="both"/>
              <w:rPr>
                <w:sz w:val="24"/>
              </w:rPr>
            </w:pPr>
            <w:r w:rsidRPr="00393900">
              <w:rPr>
                <w:sz w:val="24"/>
              </w:rPr>
              <w:t>PO1</w:t>
            </w:r>
            <w:r w:rsidR="00DB1ED9" w:rsidRPr="00393900">
              <w:rPr>
                <w:sz w:val="24"/>
              </w:rPr>
              <w:t>, PO2, PO3</w:t>
            </w:r>
          </w:p>
        </w:tc>
      </w:tr>
      <w:tr w:rsidR="004967A9" w:rsidRPr="00393900" w14:paraId="74F1742E" w14:textId="77777777" w:rsidTr="00393900">
        <w:trPr>
          <w:trHeight w:val="334"/>
          <w:jc w:val="center"/>
        </w:trPr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33A85F" w14:textId="77777777" w:rsidR="004967A9" w:rsidRPr="00393900" w:rsidRDefault="004967A9" w:rsidP="00B8538E">
            <w:pPr>
              <w:jc w:val="both"/>
              <w:rPr>
                <w:sz w:val="24"/>
              </w:rPr>
            </w:pPr>
            <w:r w:rsidRPr="00393900">
              <w:rPr>
                <w:sz w:val="24"/>
              </w:rPr>
              <w:t>CO-2</w:t>
            </w:r>
          </w:p>
        </w:tc>
        <w:tc>
          <w:tcPr>
            <w:tcW w:w="6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CF0AB8" w14:textId="77777777" w:rsidR="004967A9" w:rsidRPr="00393900" w:rsidRDefault="004967A9" w:rsidP="00F10F42">
            <w:pPr>
              <w:jc w:val="both"/>
              <w:rPr>
                <w:sz w:val="24"/>
              </w:rPr>
            </w:pPr>
            <w:r w:rsidRPr="00393900">
              <w:rPr>
                <w:sz w:val="24"/>
              </w:rPr>
              <w:t xml:space="preserve">Learn about </w:t>
            </w:r>
            <w:r w:rsidR="00F10F42" w:rsidRPr="00393900">
              <w:rPr>
                <w:sz w:val="24"/>
              </w:rPr>
              <w:t>proce</w:t>
            </w:r>
            <w:r w:rsidR="008C1E4A" w:rsidRPr="00393900">
              <w:rPr>
                <w:sz w:val="24"/>
              </w:rPr>
              <w:t>ss synchronization and deadlock handling methods</w:t>
            </w: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9DB1640" w14:textId="77777777" w:rsidR="004967A9" w:rsidRPr="00393900" w:rsidRDefault="004967A9" w:rsidP="00DB1ED9">
            <w:pPr>
              <w:jc w:val="both"/>
              <w:rPr>
                <w:sz w:val="24"/>
              </w:rPr>
            </w:pPr>
            <w:r w:rsidRPr="00393900">
              <w:rPr>
                <w:sz w:val="24"/>
              </w:rPr>
              <w:t xml:space="preserve">PO2, </w:t>
            </w:r>
            <w:r w:rsidR="00DB1ED9" w:rsidRPr="00393900">
              <w:rPr>
                <w:sz w:val="24"/>
              </w:rPr>
              <w:t xml:space="preserve">PO3, </w:t>
            </w:r>
            <w:r w:rsidRPr="00393900">
              <w:rPr>
                <w:sz w:val="24"/>
              </w:rPr>
              <w:t xml:space="preserve">PO4, </w:t>
            </w:r>
          </w:p>
        </w:tc>
      </w:tr>
      <w:tr w:rsidR="004967A9" w:rsidRPr="00393900" w14:paraId="72CB2A37" w14:textId="77777777" w:rsidTr="00393900">
        <w:trPr>
          <w:trHeight w:val="382"/>
          <w:jc w:val="center"/>
        </w:trPr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030E3B" w14:textId="77777777" w:rsidR="004967A9" w:rsidRPr="00393900" w:rsidRDefault="004967A9" w:rsidP="00B8538E">
            <w:pPr>
              <w:jc w:val="both"/>
              <w:rPr>
                <w:sz w:val="24"/>
              </w:rPr>
            </w:pPr>
            <w:r w:rsidRPr="00393900">
              <w:rPr>
                <w:sz w:val="24"/>
              </w:rPr>
              <w:t>CO-3</w:t>
            </w:r>
          </w:p>
        </w:tc>
        <w:tc>
          <w:tcPr>
            <w:tcW w:w="6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645E1A7" w14:textId="77777777" w:rsidR="004967A9" w:rsidRPr="00393900" w:rsidRDefault="00F10F42" w:rsidP="00B8538E">
            <w:pPr>
              <w:jc w:val="both"/>
              <w:rPr>
                <w:sz w:val="24"/>
              </w:rPr>
            </w:pPr>
            <w:r w:rsidRPr="00393900">
              <w:rPr>
                <w:sz w:val="24"/>
              </w:rPr>
              <w:t>Understand the concept of memory management and virtual memory</w:t>
            </w: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1EE6CA7" w14:textId="77777777" w:rsidR="004967A9" w:rsidRPr="00393900" w:rsidRDefault="004967A9" w:rsidP="00DB1ED9">
            <w:pPr>
              <w:jc w:val="both"/>
              <w:rPr>
                <w:sz w:val="24"/>
              </w:rPr>
            </w:pPr>
            <w:r w:rsidRPr="00393900">
              <w:rPr>
                <w:sz w:val="24"/>
              </w:rPr>
              <w:t>PO</w:t>
            </w:r>
            <w:r w:rsidR="00DB1ED9" w:rsidRPr="00393900">
              <w:rPr>
                <w:sz w:val="24"/>
              </w:rPr>
              <w:t>2</w:t>
            </w:r>
            <w:r w:rsidRPr="00393900">
              <w:rPr>
                <w:sz w:val="24"/>
              </w:rPr>
              <w:t>, PO</w:t>
            </w:r>
            <w:r w:rsidR="00DB1ED9" w:rsidRPr="00393900">
              <w:rPr>
                <w:sz w:val="24"/>
              </w:rPr>
              <w:t>3</w:t>
            </w:r>
          </w:p>
        </w:tc>
      </w:tr>
      <w:tr w:rsidR="004967A9" w:rsidRPr="00393900" w14:paraId="3D22211E" w14:textId="77777777" w:rsidTr="00393900">
        <w:trPr>
          <w:trHeight w:val="258"/>
          <w:jc w:val="center"/>
        </w:trPr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1F813B" w14:textId="77777777" w:rsidR="004967A9" w:rsidRPr="00393900" w:rsidRDefault="004967A9" w:rsidP="00B8538E">
            <w:pPr>
              <w:jc w:val="both"/>
              <w:rPr>
                <w:sz w:val="24"/>
              </w:rPr>
            </w:pPr>
            <w:r w:rsidRPr="00393900">
              <w:rPr>
                <w:sz w:val="24"/>
              </w:rPr>
              <w:t>CO-4</w:t>
            </w:r>
          </w:p>
        </w:tc>
        <w:tc>
          <w:tcPr>
            <w:tcW w:w="6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EAD9B04" w14:textId="77777777" w:rsidR="004967A9" w:rsidRPr="00393900" w:rsidRDefault="004967A9" w:rsidP="00D1063F">
            <w:pPr>
              <w:jc w:val="both"/>
              <w:rPr>
                <w:sz w:val="24"/>
              </w:rPr>
            </w:pPr>
            <w:r w:rsidRPr="00393900">
              <w:rPr>
                <w:sz w:val="24"/>
              </w:rPr>
              <w:t xml:space="preserve">Learn about various </w:t>
            </w:r>
            <w:r w:rsidR="00D1063F" w:rsidRPr="00393900">
              <w:rPr>
                <w:sz w:val="24"/>
              </w:rPr>
              <w:t>file systems and disk management techniques</w:t>
            </w: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208F31" w14:textId="77777777" w:rsidR="004967A9" w:rsidRPr="00393900" w:rsidRDefault="004967A9" w:rsidP="009B26F2">
            <w:pPr>
              <w:jc w:val="both"/>
              <w:rPr>
                <w:sz w:val="24"/>
              </w:rPr>
            </w:pPr>
            <w:r w:rsidRPr="00393900">
              <w:rPr>
                <w:sz w:val="24"/>
              </w:rPr>
              <w:t>PO</w:t>
            </w:r>
            <w:r w:rsidR="009B26F2" w:rsidRPr="00393900">
              <w:rPr>
                <w:sz w:val="24"/>
              </w:rPr>
              <w:t>2</w:t>
            </w:r>
            <w:r w:rsidRPr="00393900">
              <w:rPr>
                <w:sz w:val="24"/>
              </w:rPr>
              <w:t xml:space="preserve">, </w:t>
            </w:r>
            <w:r w:rsidR="009B26F2" w:rsidRPr="00393900">
              <w:rPr>
                <w:sz w:val="24"/>
              </w:rPr>
              <w:t xml:space="preserve">PO3, </w:t>
            </w:r>
            <w:r w:rsidRPr="00393900">
              <w:rPr>
                <w:sz w:val="24"/>
              </w:rPr>
              <w:t>PO4</w:t>
            </w:r>
          </w:p>
        </w:tc>
      </w:tr>
    </w:tbl>
    <w:p w14:paraId="615D5F54" w14:textId="77777777" w:rsidR="00B50380" w:rsidRPr="00393900" w:rsidRDefault="00B50380" w:rsidP="0072040B">
      <w:pPr>
        <w:spacing w:line="260" w:lineRule="exact"/>
        <w:jc w:val="both"/>
        <w:rPr>
          <w:rFonts w:eastAsia="Calibri"/>
          <w:sz w:val="24"/>
          <w:szCs w:val="24"/>
        </w:rPr>
      </w:pPr>
    </w:p>
    <w:p w14:paraId="561EF4C7" w14:textId="77777777" w:rsidR="00393900" w:rsidRDefault="00393900" w:rsidP="00E258E4">
      <w:pPr>
        <w:jc w:val="both"/>
        <w:rPr>
          <w:rFonts w:eastAsia="Calibri"/>
          <w:b/>
          <w:sz w:val="24"/>
          <w:szCs w:val="24"/>
        </w:rPr>
      </w:pPr>
    </w:p>
    <w:p w14:paraId="7CA15945" w14:textId="77777777" w:rsidR="00E258E4" w:rsidRPr="00393900" w:rsidRDefault="00E258E4" w:rsidP="00393900">
      <w:pPr>
        <w:spacing w:line="276" w:lineRule="auto"/>
        <w:jc w:val="both"/>
        <w:rPr>
          <w:b/>
          <w:color w:val="000000"/>
          <w:sz w:val="24"/>
          <w:szCs w:val="24"/>
        </w:rPr>
      </w:pPr>
      <w:r w:rsidRPr="00393900">
        <w:rPr>
          <w:b/>
          <w:color w:val="000000"/>
          <w:sz w:val="24"/>
          <w:szCs w:val="24"/>
        </w:rPr>
        <w:t>UNIT I</w:t>
      </w:r>
      <w:r w:rsidRPr="00393900">
        <w:rPr>
          <w:b/>
          <w:color w:val="000000"/>
          <w:sz w:val="24"/>
          <w:szCs w:val="24"/>
        </w:rPr>
        <w:tab/>
      </w:r>
      <w:r w:rsidRPr="00393900">
        <w:rPr>
          <w:b/>
          <w:color w:val="000000"/>
          <w:sz w:val="24"/>
          <w:szCs w:val="24"/>
        </w:rPr>
        <w:tab/>
      </w:r>
      <w:r w:rsidRPr="00393900">
        <w:rPr>
          <w:b/>
          <w:color w:val="000000"/>
          <w:sz w:val="24"/>
          <w:szCs w:val="24"/>
        </w:rPr>
        <w:tab/>
      </w:r>
      <w:r w:rsidRPr="00393900">
        <w:rPr>
          <w:b/>
          <w:color w:val="000000"/>
          <w:sz w:val="24"/>
          <w:szCs w:val="24"/>
        </w:rPr>
        <w:tab/>
      </w:r>
      <w:r w:rsidRPr="00393900">
        <w:rPr>
          <w:b/>
          <w:color w:val="000000"/>
          <w:sz w:val="24"/>
          <w:szCs w:val="24"/>
        </w:rPr>
        <w:tab/>
      </w:r>
      <w:r w:rsidRPr="00393900">
        <w:rPr>
          <w:b/>
          <w:color w:val="000000"/>
          <w:sz w:val="24"/>
          <w:szCs w:val="24"/>
        </w:rPr>
        <w:tab/>
      </w:r>
      <w:r w:rsidRPr="00393900">
        <w:rPr>
          <w:b/>
          <w:color w:val="000000"/>
          <w:sz w:val="24"/>
          <w:szCs w:val="24"/>
        </w:rPr>
        <w:tab/>
      </w:r>
      <w:r w:rsidRPr="00393900">
        <w:rPr>
          <w:b/>
          <w:color w:val="000000"/>
          <w:sz w:val="24"/>
          <w:szCs w:val="24"/>
        </w:rPr>
        <w:tab/>
      </w:r>
      <w:r w:rsidRPr="00393900">
        <w:rPr>
          <w:b/>
          <w:color w:val="000000"/>
          <w:sz w:val="24"/>
          <w:szCs w:val="24"/>
        </w:rPr>
        <w:tab/>
      </w:r>
      <w:r w:rsidRPr="00393900">
        <w:rPr>
          <w:b/>
          <w:color w:val="000000"/>
          <w:sz w:val="24"/>
          <w:szCs w:val="24"/>
        </w:rPr>
        <w:tab/>
      </w:r>
      <w:r w:rsidRPr="00393900">
        <w:rPr>
          <w:b/>
          <w:sz w:val="24"/>
          <w:szCs w:val="24"/>
        </w:rPr>
        <w:t>Lectures: 14</w:t>
      </w:r>
    </w:p>
    <w:p w14:paraId="54EAAA3F" w14:textId="77777777" w:rsidR="00E258E4" w:rsidRPr="00393900" w:rsidRDefault="00E258E4" w:rsidP="00393900">
      <w:pPr>
        <w:spacing w:line="276" w:lineRule="auto"/>
        <w:jc w:val="both"/>
        <w:rPr>
          <w:sz w:val="24"/>
          <w:szCs w:val="24"/>
        </w:rPr>
      </w:pPr>
      <w:r w:rsidRPr="00393900">
        <w:rPr>
          <w:b/>
          <w:sz w:val="24"/>
          <w:szCs w:val="24"/>
        </w:rPr>
        <w:t xml:space="preserve">Introduction: </w:t>
      </w:r>
      <w:r w:rsidRPr="00393900">
        <w:rPr>
          <w:sz w:val="24"/>
          <w:szCs w:val="24"/>
        </w:rPr>
        <w:t xml:space="preserve">Introduction to OS. Operating system functions, evaluation of O.S., Different types of O.S.: batch, multi-programmed, time-sharing, real-time, distributed, parallel. </w:t>
      </w:r>
    </w:p>
    <w:p w14:paraId="4992083B" w14:textId="77777777" w:rsidR="00E258E4" w:rsidRPr="00393900" w:rsidRDefault="00E258E4" w:rsidP="00393900">
      <w:pPr>
        <w:spacing w:line="276" w:lineRule="auto"/>
        <w:jc w:val="both"/>
        <w:rPr>
          <w:sz w:val="24"/>
          <w:szCs w:val="24"/>
        </w:rPr>
      </w:pPr>
      <w:r w:rsidRPr="00393900">
        <w:rPr>
          <w:b/>
          <w:iCs/>
          <w:sz w:val="24"/>
          <w:szCs w:val="24"/>
        </w:rPr>
        <w:t>Processes</w:t>
      </w:r>
      <w:r w:rsidRPr="00393900">
        <w:rPr>
          <w:b/>
          <w:i/>
          <w:sz w:val="24"/>
          <w:szCs w:val="24"/>
        </w:rPr>
        <w:t xml:space="preserve">: </w:t>
      </w:r>
      <w:r w:rsidRPr="00393900">
        <w:rPr>
          <w:sz w:val="24"/>
          <w:szCs w:val="24"/>
        </w:rPr>
        <w:t>Concept of processes, process scheduling, operations on processes, inter-process communication, Communication in Client-Server Systems, overview &amp; benefits of threads.</w:t>
      </w:r>
    </w:p>
    <w:p w14:paraId="02529501" w14:textId="77777777" w:rsidR="00E258E4" w:rsidRPr="00393900" w:rsidRDefault="00E258E4" w:rsidP="00393900">
      <w:pPr>
        <w:spacing w:line="276" w:lineRule="auto"/>
        <w:jc w:val="both"/>
        <w:rPr>
          <w:sz w:val="24"/>
          <w:szCs w:val="24"/>
        </w:rPr>
      </w:pPr>
      <w:r w:rsidRPr="00393900">
        <w:rPr>
          <w:b/>
          <w:iCs/>
          <w:sz w:val="24"/>
          <w:szCs w:val="24"/>
        </w:rPr>
        <w:t>Process scheduling:</w:t>
      </w:r>
      <w:r w:rsidRPr="00393900">
        <w:rPr>
          <w:iCs/>
          <w:sz w:val="24"/>
          <w:szCs w:val="24"/>
        </w:rPr>
        <w:t xml:space="preserve"> </w:t>
      </w:r>
      <w:r w:rsidRPr="00393900">
        <w:rPr>
          <w:sz w:val="24"/>
          <w:szCs w:val="24"/>
        </w:rPr>
        <w:t xml:space="preserve">scheduling criteria, preemptive &amp; non-preemptive scheduling, scheduling algorithms. </w:t>
      </w:r>
    </w:p>
    <w:p w14:paraId="352B0B79" w14:textId="77777777" w:rsidR="00E258E4" w:rsidRPr="00393900" w:rsidRDefault="00E258E4" w:rsidP="00393900">
      <w:pPr>
        <w:pStyle w:val="BodyText2"/>
        <w:spacing w:line="276" w:lineRule="auto"/>
        <w:jc w:val="both"/>
        <w:rPr>
          <w:b/>
        </w:rPr>
      </w:pPr>
      <w:r w:rsidRPr="00393900">
        <w:rPr>
          <w:b/>
        </w:rPr>
        <w:t xml:space="preserve"> </w:t>
      </w:r>
    </w:p>
    <w:p w14:paraId="4F63FF12" w14:textId="77777777" w:rsidR="00E258E4" w:rsidRPr="00393900" w:rsidRDefault="00E258E4" w:rsidP="00393900">
      <w:pPr>
        <w:pStyle w:val="BodyText2"/>
        <w:spacing w:after="0" w:line="276" w:lineRule="auto"/>
        <w:jc w:val="both"/>
        <w:rPr>
          <w:b/>
        </w:rPr>
      </w:pPr>
      <w:r w:rsidRPr="00393900">
        <w:rPr>
          <w:b/>
        </w:rPr>
        <w:t>UNIT II</w:t>
      </w:r>
      <w:r w:rsidRPr="00393900">
        <w:rPr>
          <w:b/>
        </w:rPr>
        <w:tab/>
      </w:r>
      <w:r w:rsidRPr="00393900">
        <w:rPr>
          <w:b/>
        </w:rPr>
        <w:tab/>
      </w:r>
      <w:r w:rsidRPr="00393900">
        <w:rPr>
          <w:b/>
        </w:rPr>
        <w:tab/>
      </w:r>
      <w:r w:rsidRPr="00393900">
        <w:rPr>
          <w:b/>
        </w:rPr>
        <w:tab/>
      </w:r>
      <w:r w:rsidRPr="00393900">
        <w:rPr>
          <w:b/>
        </w:rPr>
        <w:tab/>
      </w:r>
      <w:r w:rsidRPr="00393900">
        <w:rPr>
          <w:b/>
        </w:rPr>
        <w:tab/>
      </w:r>
      <w:r w:rsidRPr="00393900">
        <w:rPr>
          <w:b/>
        </w:rPr>
        <w:tab/>
      </w:r>
      <w:r w:rsidRPr="00393900">
        <w:rPr>
          <w:b/>
        </w:rPr>
        <w:tab/>
      </w:r>
      <w:r w:rsidRPr="00393900">
        <w:rPr>
          <w:b/>
        </w:rPr>
        <w:tab/>
      </w:r>
      <w:r w:rsidRPr="00393900">
        <w:rPr>
          <w:b/>
        </w:rPr>
        <w:tab/>
        <w:t>Lectures: 10</w:t>
      </w:r>
    </w:p>
    <w:p w14:paraId="4A3D256A" w14:textId="77777777" w:rsidR="00E258E4" w:rsidRPr="00393900" w:rsidRDefault="00E258E4" w:rsidP="00393900">
      <w:pPr>
        <w:spacing w:line="276" w:lineRule="auto"/>
        <w:jc w:val="both"/>
        <w:rPr>
          <w:sz w:val="24"/>
          <w:szCs w:val="24"/>
        </w:rPr>
      </w:pPr>
      <w:r w:rsidRPr="00393900">
        <w:rPr>
          <w:b/>
          <w:iCs/>
          <w:sz w:val="24"/>
          <w:szCs w:val="24"/>
        </w:rPr>
        <w:t>Process Synchronization</w:t>
      </w:r>
      <w:r w:rsidRPr="00393900">
        <w:rPr>
          <w:b/>
          <w:i/>
          <w:sz w:val="24"/>
          <w:szCs w:val="24"/>
        </w:rPr>
        <w:t>:</w:t>
      </w:r>
      <w:r w:rsidRPr="00393900">
        <w:rPr>
          <w:sz w:val="24"/>
          <w:szCs w:val="24"/>
        </w:rPr>
        <w:t xml:space="preserve"> background, critical section problem, critical region, synchronization hardware, classical problems of synchronization, semaphores.</w:t>
      </w:r>
    </w:p>
    <w:p w14:paraId="26D11F1D" w14:textId="77777777" w:rsidR="00E258E4" w:rsidRPr="00393900" w:rsidRDefault="00E258E4" w:rsidP="00393900">
      <w:pPr>
        <w:spacing w:line="276" w:lineRule="auto"/>
        <w:jc w:val="both"/>
        <w:rPr>
          <w:sz w:val="24"/>
          <w:szCs w:val="24"/>
        </w:rPr>
      </w:pPr>
      <w:r w:rsidRPr="00393900">
        <w:rPr>
          <w:b/>
          <w:iCs/>
          <w:sz w:val="24"/>
          <w:szCs w:val="24"/>
        </w:rPr>
        <w:t>Deadlocks</w:t>
      </w:r>
      <w:r w:rsidRPr="00393900">
        <w:rPr>
          <w:b/>
          <w:i/>
          <w:sz w:val="24"/>
          <w:szCs w:val="24"/>
        </w:rPr>
        <w:t>:</w:t>
      </w:r>
      <w:r w:rsidRPr="00393900">
        <w:rPr>
          <w:sz w:val="24"/>
          <w:szCs w:val="24"/>
        </w:rPr>
        <w:t xml:space="preserve"> system model, deadlock characterization, methods for handling deadlocks, deadlock</w:t>
      </w:r>
      <w:r w:rsidR="00A86C85" w:rsidRPr="00393900">
        <w:rPr>
          <w:sz w:val="24"/>
          <w:szCs w:val="24"/>
        </w:rPr>
        <w:t xml:space="preserve"> </w:t>
      </w:r>
      <w:r w:rsidRPr="00393900">
        <w:rPr>
          <w:sz w:val="24"/>
          <w:szCs w:val="24"/>
        </w:rPr>
        <w:t>prevention, deadlock avoidance, deadlock detection, recovery from deadlock.</w:t>
      </w:r>
    </w:p>
    <w:p w14:paraId="3FA35993" w14:textId="77777777" w:rsidR="00E258E4" w:rsidRPr="00393900" w:rsidRDefault="00E258E4" w:rsidP="00393900">
      <w:pPr>
        <w:pStyle w:val="BodyText2"/>
        <w:spacing w:line="276" w:lineRule="auto"/>
        <w:jc w:val="both"/>
        <w:rPr>
          <w:b/>
        </w:rPr>
      </w:pPr>
      <w:r w:rsidRPr="00393900">
        <w:rPr>
          <w:b/>
        </w:rPr>
        <w:t xml:space="preserve"> </w:t>
      </w:r>
    </w:p>
    <w:p w14:paraId="78B04586" w14:textId="77777777" w:rsidR="00E258E4" w:rsidRPr="00393900" w:rsidRDefault="00E258E4" w:rsidP="00393900">
      <w:pPr>
        <w:pStyle w:val="BodyText2"/>
        <w:spacing w:after="0" w:line="276" w:lineRule="auto"/>
        <w:jc w:val="both"/>
        <w:rPr>
          <w:b/>
        </w:rPr>
      </w:pPr>
      <w:r w:rsidRPr="00393900">
        <w:rPr>
          <w:b/>
        </w:rPr>
        <w:t>UNIT III</w:t>
      </w:r>
      <w:r w:rsidRPr="00393900">
        <w:rPr>
          <w:b/>
        </w:rPr>
        <w:tab/>
      </w:r>
      <w:r w:rsidRPr="00393900">
        <w:rPr>
          <w:b/>
        </w:rPr>
        <w:tab/>
      </w:r>
      <w:r w:rsidRPr="00393900">
        <w:rPr>
          <w:b/>
        </w:rPr>
        <w:tab/>
      </w:r>
      <w:r w:rsidRPr="00393900">
        <w:rPr>
          <w:b/>
        </w:rPr>
        <w:tab/>
      </w:r>
      <w:r w:rsidRPr="00393900">
        <w:rPr>
          <w:b/>
        </w:rPr>
        <w:tab/>
      </w:r>
      <w:r w:rsidRPr="00393900">
        <w:rPr>
          <w:b/>
        </w:rPr>
        <w:tab/>
      </w:r>
      <w:r w:rsidRPr="00393900">
        <w:rPr>
          <w:b/>
        </w:rPr>
        <w:tab/>
      </w:r>
      <w:r w:rsidRPr="00393900">
        <w:rPr>
          <w:b/>
        </w:rPr>
        <w:tab/>
      </w:r>
      <w:r w:rsidRPr="00393900">
        <w:rPr>
          <w:b/>
        </w:rPr>
        <w:tab/>
      </w:r>
      <w:r w:rsidRPr="00393900">
        <w:rPr>
          <w:b/>
        </w:rPr>
        <w:tab/>
        <w:t>Lectures: 10</w:t>
      </w:r>
    </w:p>
    <w:p w14:paraId="1D681FD1" w14:textId="77777777" w:rsidR="00E258E4" w:rsidRPr="00393900" w:rsidRDefault="00E258E4" w:rsidP="00393900">
      <w:pPr>
        <w:spacing w:line="276" w:lineRule="auto"/>
        <w:jc w:val="both"/>
        <w:rPr>
          <w:b/>
          <w:sz w:val="24"/>
          <w:szCs w:val="24"/>
        </w:rPr>
      </w:pPr>
      <w:r w:rsidRPr="00393900">
        <w:rPr>
          <w:b/>
          <w:iCs/>
          <w:sz w:val="24"/>
          <w:szCs w:val="24"/>
        </w:rPr>
        <w:t>Memory Management</w:t>
      </w:r>
      <w:r w:rsidRPr="00393900">
        <w:rPr>
          <w:b/>
          <w:i/>
          <w:sz w:val="24"/>
          <w:szCs w:val="24"/>
        </w:rPr>
        <w:t>:</w:t>
      </w:r>
      <w:r w:rsidRPr="00393900">
        <w:rPr>
          <w:sz w:val="24"/>
          <w:szCs w:val="24"/>
        </w:rPr>
        <w:t xml:space="preserve"> background, logical vs. physical address space, swapping, contiguous memory allocation, paging, segmentation.</w:t>
      </w:r>
    </w:p>
    <w:p w14:paraId="3E994B66" w14:textId="77777777" w:rsidR="00E258E4" w:rsidRPr="00393900" w:rsidRDefault="00E258E4" w:rsidP="00393900">
      <w:pPr>
        <w:spacing w:line="276" w:lineRule="auto"/>
        <w:jc w:val="both"/>
        <w:rPr>
          <w:sz w:val="24"/>
          <w:szCs w:val="24"/>
        </w:rPr>
      </w:pPr>
      <w:r w:rsidRPr="00393900">
        <w:rPr>
          <w:b/>
          <w:iCs/>
          <w:sz w:val="24"/>
          <w:szCs w:val="24"/>
        </w:rPr>
        <w:t>Virtual Memory</w:t>
      </w:r>
      <w:r w:rsidRPr="00393900">
        <w:rPr>
          <w:b/>
          <w:i/>
          <w:sz w:val="24"/>
          <w:szCs w:val="24"/>
        </w:rPr>
        <w:t>:</w:t>
      </w:r>
      <w:r w:rsidRPr="00393900">
        <w:rPr>
          <w:sz w:val="24"/>
          <w:szCs w:val="24"/>
        </w:rPr>
        <w:t xml:space="preserve"> background, demand paging, page replacement, page replacement algorithms, allocation of frames, thrashing. </w:t>
      </w:r>
    </w:p>
    <w:p w14:paraId="19EE63EB" w14:textId="77777777" w:rsidR="00E258E4" w:rsidRDefault="00E258E4" w:rsidP="00393900">
      <w:pPr>
        <w:spacing w:line="276" w:lineRule="auto"/>
        <w:jc w:val="both"/>
        <w:rPr>
          <w:sz w:val="24"/>
          <w:szCs w:val="24"/>
        </w:rPr>
      </w:pPr>
    </w:p>
    <w:p w14:paraId="697BFC5F" w14:textId="77777777" w:rsidR="00E61C2B" w:rsidRDefault="00E61C2B" w:rsidP="00393900">
      <w:pPr>
        <w:spacing w:line="276" w:lineRule="auto"/>
        <w:jc w:val="both"/>
        <w:rPr>
          <w:sz w:val="24"/>
          <w:szCs w:val="24"/>
        </w:rPr>
      </w:pPr>
    </w:p>
    <w:p w14:paraId="548DA5B9" w14:textId="77777777" w:rsidR="00E61C2B" w:rsidRDefault="00E61C2B" w:rsidP="00393900">
      <w:pPr>
        <w:spacing w:line="276" w:lineRule="auto"/>
        <w:jc w:val="both"/>
        <w:rPr>
          <w:sz w:val="24"/>
          <w:szCs w:val="24"/>
        </w:rPr>
      </w:pPr>
    </w:p>
    <w:p w14:paraId="591B828C" w14:textId="77777777" w:rsidR="00E61C2B" w:rsidRDefault="00E61C2B" w:rsidP="00393900">
      <w:pPr>
        <w:spacing w:line="276" w:lineRule="auto"/>
        <w:jc w:val="both"/>
        <w:rPr>
          <w:sz w:val="24"/>
          <w:szCs w:val="24"/>
        </w:rPr>
      </w:pPr>
    </w:p>
    <w:p w14:paraId="0F6C149F" w14:textId="77777777" w:rsidR="00E61C2B" w:rsidRDefault="00E61C2B" w:rsidP="00393900">
      <w:pPr>
        <w:spacing w:line="276" w:lineRule="auto"/>
        <w:jc w:val="both"/>
        <w:rPr>
          <w:sz w:val="24"/>
          <w:szCs w:val="24"/>
        </w:rPr>
      </w:pPr>
    </w:p>
    <w:p w14:paraId="405FD07C" w14:textId="77777777" w:rsidR="00E61C2B" w:rsidRPr="00393900" w:rsidRDefault="00E61C2B" w:rsidP="00393900">
      <w:pPr>
        <w:spacing w:line="276" w:lineRule="auto"/>
        <w:jc w:val="both"/>
        <w:rPr>
          <w:sz w:val="24"/>
          <w:szCs w:val="24"/>
        </w:rPr>
      </w:pPr>
    </w:p>
    <w:p w14:paraId="36CDEBC8" w14:textId="77777777" w:rsidR="00E258E4" w:rsidRPr="00393900" w:rsidRDefault="00E258E4" w:rsidP="00393900">
      <w:pPr>
        <w:spacing w:line="276" w:lineRule="auto"/>
        <w:jc w:val="both"/>
        <w:rPr>
          <w:sz w:val="24"/>
          <w:szCs w:val="24"/>
        </w:rPr>
      </w:pPr>
      <w:r w:rsidRPr="00393900">
        <w:rPr>
          <w:b/>
          <w:sz w:val="24"/>
          <w:szCs w:val="24"/>
        </w:rPr>
        <w:t>UNIT IV</w:t>
      </w:r>
      <w:r w:rsidRPr="00393900">
        <w:rPr>
          <w:b/>
          <w:sz w:val="24"/>
          <w:szCs w:val="24"/>
        </w:rPr>
        <w:tab/>
      </w:r>
      <w:r w:rsidRPr="00393900">
        <w:rPr>
          <w:b/>
          <w:sz w:val="24"/>
          <w:szCs w:val="24"/>
        </w:rPr>
        <w:tab/>
      </w:r>
      <w:r w:rsidRPr="00393900">
        <w:rPr>
          <w:b/>
          <w:sz w:val="24"/>
          <w:szCs w:val="24"/>
        </w:rPr>
        <w:tab/>
      </w:r>
      <w:r w:rsidRPr="00393900">
        <w:rPr>
          <w:b/>
          <w:sz w:val="24"/>
          <w:szCs w:val="24"/>
        </w:rPr>
        <w:tab/>
      </w:r>
      <w:r w:rsidRPr="00393900">
        <w:rPr>
          <w:b/>
          <w:sz w:val="24"/>
          <w:szCs w:val="24"/>
        </w:rPr>
        <w:tab/>
      </w:r>
      <w:r w:rsidRPr="00393900">
        <w:rPr>
          <w:b/>
          <w:sz w:val="24"/>
          <w:szCs w:val="24"/>
        </w:rPr>
        <w:tab/>
      </w:r>
      <w:r w:rsidRPr="00393900">
        <w:rPr>
          <w:b/>
          <w:sz w:val="24"/>
          <w:szCs w:val="24"/>
        </w:rPr>
        <w:tab/>
      </w:r>
      <w:r w:rsidRPr="00393900">
        <w:rPr>
          <w:b/>
          <w:sz w:val="24"/>
          <w:szCs w:val="24"/>
        </w:rPr>
        <w:tab/>
      </w:r>
      <w:r w:rsidRPr="00393900">
        <w:rPr>
          <w:b/>
          <w:sz w:val="24"/>
          <w:szCs w:val="24"/>
        </w:rPr>
        <w:tab/>
      </w:r>
      <w:r w:rsidRPr="00393900">
        <w:rPr>
          <w:b/>
          <w:sz w:val="24"/>
          <w:szCs w:val="24"/>
        </w:rPr>
        <w:tab/>
        <w:t>Lectures: 8</w:t>
      </w:r>
    </w:p>
    <w:p w14:paraId="14DB1D1E" w14:textId="77777777" w:rsidR="00E258E4" w:rsidRPr="00393900" w:rsidRDefault="00E258E4" w:rsidP="00393900">
      <w:pPr>
        <w:spacing w:line="276" w:lineRule="auto"/>
        <w:jc w:val="both"/>
        <w:rPr>
          <w:sz w:val="24"/>
          <w:szCs w:val="24"/>
        </w:rPr>
      </w:pPr>
      <w:r w:rsidRPr="00393900">
        <w:rPr>
          <w:b/>
          <w:iCs/>
          <w:sz w:val="24"/>
          <w:szCs w:val="24"/>
        </w:rPr>
        <w:t>File Systems</w:t>
      </w:r>
      <w:r w:rsidRPr="00393900">
        <w:rPr>
          <w:b/>
          <w:i/>
          <w:sz w:val="24"/>
          <w:szCs w:val="24"/>
        </w:rPr>
        <w:t>:</w:t>
      </w:r>
      <w:r w:rsidRPr="00393900">
        <w:rPr>
          <w:sz w:val="24"/>
          <w:szCs w:val="24"/>
        </w:rPr>
        <w:t xml:space="preserve"> File concept, access methods, directory structure </w:t>
      </w:r>
    </w:p>
    <w:p w14:paraId="34F8C9FC" w14:textId="77777777" w:rsidR="00393900" w:rsidRDefault="00E258E4" w:rsidP="00393900">
      <w:pPr>
        <w:spacing w:line="276" w:lineRule="auto"/>
        <w:jc w:val="both"/>
        <w:rPr>
          <w:sz w:val="24"/>
          <w:szCs w:val="24"/>
        </w:rPr>
      </w:pPr>
      <w:r w:rsidRPr="00393900">
        <w:rPr>
          <w:b/>
          <w:iCs/>
          <w:sz w:val="24"/>
          <w:szCs w:val="24"/>
        </w:rPr>
        <w:t>Disk Management</w:t>
      </w:r>
      <w:r w:rsidRPr="00393900">
        <w:rPr>
          <w:b/>
          <w:i/>
          <w:sz w:val="24"/>
          <w:szCs w:val="24"/>
        </w:rPr>
        <w:t>:</w:t>
      </w:r>
      <w:r w:rsidRPr="00393900">
        <w:rPr>
          <w:sz w:val="24"/>
          <w:szCs w:val="24"/>
        </w:rPr>
        <w:t xml:space="preserve"> disk structure, disk scheduling (FCFS, SSTF, SCAN, C-SCAN) </w:t>
      </w:r>
    </w:p>
    <w:p w14:paraId="4769AA54" w14:textId="77777777" w:rsidR="00E258E4" w:rsidRPr="00393900" w:rsidRDefault="00393900" w:rsidP="00393900">
      <w:pPr>
        <w:spacing w:line="276" w:lineRule="auto"/>
        <w:jc w:val="both"/>
        <w:rPr>
          <w:sz w:val="24"/>
          <w:szCs w:val="24"/>
        </w:rPr>
      </w:pPr>
      <w:r>
        <w:rPr>
          <w:b/>
          <w:iCs/>
          <w:sz w:val="24"/>
          <w:szCs w:val="24"/>
        </w:rPr>
        <w:t xml:space="preserve">Text/Reference </w:t>
      </w:r>
      <w:r w:rsidR="00E258E4" w:rsidRPr="00393900">
        <w:rPr>
          <w:b/>
          <w:iCs/>
          <w:sz w:val="24"/>
          <w:szCs w:val="24"/>
        </w:rPr>
        <w:t>Books:</w:t>
      </w:r>
    </w:p>
    <w:p w14:paraId="3BB833EE" w14:textId="77777777" w:rsidR="00E258E4" w:rsidRPr="00393900" w:rsidRDefault="00E258E4" w:rsidP="00393900">
      <w:pPr>
        <w:pStyle w:val="Style1CharCharCharCharCharCharCharCharCharCharCharCharCharCharCharCharCharCharCharCharCharCharChar"/>
        <w:numPr>
          <w:ilvl w:val="0"/>
          <w:numId w:val="18"/>
        </w:numPr>
        <w:spacing w:line="276" w:lineRule="auto"/>
        <w:rPr>
          <w:sz w:val="24"/>
          <w:szCs w:val="24"/>
        </w:rPr>
      </w:pPr>
      <w:r w:rsidRPr="00C13E83">
        <w:rPr>
          <w:i/>
          <w:sz w:val="24"/>
          <w:szCs w:val="24"/>
        </w:rPr>
        <w:t>Operating System Principles</w:t>
      </w:r>
      <w:r w:rsidRPr="00393900">
        <w:rPr>
          <w:sz w:val="24"/>
          <w:szCs w:val="24"/>
        </w:rPr>
        <w:t xml:space="preserve"> by Silberschatz A. and Peterson J. L., Wiley</w:t>
      </w:r>
    </w:p>
    <w:p w14:paraId="24ACFC04" w14:textId="77777777" w:rsidR="00E258E4" w:rsidRPr="00393900" w:rsidRDefault="00E258E4" w:rsidP="00393900">
      <w:pPr>
        <w:pStyle w:val="Style1CharCharCharCharCharCharCharCharCharCharCharCharCharCharCharCharCharCharCharCharCharCharChar"/>
        <w:numPr>
          <w:ilvl w:val="0"/>
          <w:numId w:val="18"/>
        </w:numPr>
        <w:spacing w:line="276" w:lineRule="auto"/>
        <w:rPr>
          <w:sz w:val="24"/>
          <w:szCs w:val="24"/>
        </w:rPr>
      </w:pPr>
      <w:r w:rsidRPr="00C13E83">
        <w:rPr>
          <w:i/>
          <w:sz w:val="24"/>
          <w:szCs w:val="24"/>
        </w:rPr>
        <w:t>Operating Systems</w:t>
      </w:r>
      <w:r w:rsidRPr="00393900">
        <w:rPr>
          <w:sz w:val="24"/>
          <w:szCs w:val="24"/>
        </w:rPr>
        <w:t xml:space="preserve"> by Dhamdhere, TMH</w:t>
      </w:r>
    </w:p>
    <w:p w14:paraId="1B4CF508" w14:textId="77777777" w:rsidR="00E258E4" w:rsidRPr="00393900" w:rsidRDefault="00E258E4" w:rsidP="00393900">
      <w:pPr>
        <w:pStyle w:val="Style1CharCharCharCharCharCharCharCharCharCharCharCharCharCharCharCharCharCharCharCharCharCharChar"/>
        <w:numPr>
          <w:ilvl w:val="0"/>
          <w:numId w:val="18"/>
        </w:numPr>
        <w:spacing w:line="276" w:lineRule="auto"/>
        <w:rPr>
          <w:sz w:val="24"/>
          <w:szCs w:val="24"/>
        </w:rPr>
      </w:pPr>
      <w:r w:rsidRPr="00C13E83">
        <w:rPr>
          <w:i/>
          <w:sz w:val="24"/>
          <w:szCs w:val="24"/>
        </w:rPr>
        <w:t>Operating Systems</w:t>
      </w:r>
      <w:r w:rsidRPr="00393900">
        <w:rPr>
          <w:sz w:val="24"/>
          <w:szCs w:val="24"/>
        </w:rPr>
        <w:t xml:space="preserve"> by Deitel, Deitel &amp; Choffnes. </w:t>
      </w:r>
    </w:p>
    <w:p w14:paraId="7260E3A2" w14:textId="77777777" w:rsidR="00E258E4" w:rsidRPr="00393900" w:rsidRDefault="00E258E4" w:rsidP="00393900">
      <w:pPr>
        <w:pStyle w:val="Style1CharCharCharCharCharCharCharCharCharCharCharCharCharCharCharCharCharCharCharCharCharCharChar"/>
        <w:numPr>
          <w:ilvl w:val="0"/>
          <w:numId w:val="18"/>
        </w:numPr>
        <w:spacing w:line="276" w:lineRule="auto"/>
        <w:rPr>
          <w:sz w:val="24"/>
          <w:szCs w:val="24"/>
        </w:rPr>
      </w:pPr>
      <w:r w:rsidRPr="00C13E83">
        <w:rPr>
          <w:i/>
          <w:sz w:val="24"/>
          <w:szCs w:val="24"/>
        </w:rPr>
        <w:t>Operating Systems</w:t>
      </w:r>
      <w:r w:rsidRPr="00393900">
        <w:rPr>
          <w:sz w:val="24"/>
          <w:szCs w:val="24"/>
        </w:rPr>
        <w:t xml:space="preserve"> by Stalling, Pearson</w:t>
      </w:r>
    </w:p>
    <w:p w14:paraId="0A09B2BE" w14:textId="77777777" w:rsidR="00E258E4" w:rsidRPr="00393900" w:rsidRDefault="00E258E4" w:rsidP="00393900">
      <w:pPr>
        <w:spacing w:line="276" w:lineRule="auto"/>
        <w:jc w:val="both"/>
        <w:rPr>
          <w:sz w:val="24"/>
          <w:szCs w:val="24"/>
        </w:rPr>
      </w:pPr>
    </w:p>
    <w:p w14:paraId="311AE44A" w14:textId="77777777" w:rsidR="00B03CB8" w:rsidRPr="00393900" w:rsidRDefault="00B03CB8" w:rsidP="00393900">
      <w:pPr>
        <w:spacing w:line="276" w:lineRule="auto"/>
        <w:jc w:val="both"/>
        <w:rPr>
          <w:b/>
          <w:sz w:val="24"/>
          <w:szCs w:val="24"/>
        </w:rPr>
      </w:pPr>
    </w:p>
    <w:sectPr w:rsidR="00B03CB8" w:rsidRPr="00393900" w:rsidSect="004967A9">
      <w:pgSz w:w="11907" w:h="16839" w:code="9"/>
      <w:pgMar w:top="720" w:right="720" w:bottom="450" w:left="1260" w:header="0" w:footer="86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6E51F8" w14:textId="77777777" w:rsidR="00B61140" w:rsidRDefault="00B61140">
      <w:r>
        <w:separator/>
      </w:r>
    </w:p>
  </w:endnote>
  <w:endnote w:type="continuationSeparator" w:id="0">
    <w:p w14:paraId="5F79C17B" w14:textId="77777777" w:rsidR="00B61140" w:rsidRDefault="00B611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13DADF" w14:textId="77777777" w:rsidR="00B61140" w:rsidRDefault="00B61140">
      <w:r>
        <w:separator/>
      </w:r>
    </w:p>
  </w:footnote>
  <w:footnote w:type="continuationSeparator" w:id="0">
    <w:p w14:paraId="75257B1B" w14:textId="77777777" w:rsidR="00B61140" w:rsidRDefault="00B611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A7047D"/>
    <w:multiLevelType w:val="hybridMultilevel"/>
    <w:tmpl w:val="C542F6AA"/>
    <w:lvl w:ilvl="0" w:tplc="40090011">
      <w:start w:val="1"/>
      <w:numFmt w:val="decimal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7322091"/>
    <w:multiLevelType w:val="hybridMultilevel"/>
    <w:tmpl w:val="0DF866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F1E0BED"/>
    <w:multiLevelType w:val="singleLevel"/>
    <w:tmpl w:val="F8EC2EDE"/>
    <w:lvl w:ilvl="0">
      <w:start w:val="1"/>
      <w:numFmt w:val="decimal"/>
      <w:lvlText w:val="%1."/>
      <w:legacy w:legacy="1" w:legacySpace="0" w:legacyIndent="360"/>
      <w:lvlJc w:val="left"/>
      <w:pPr>
        <w:ind w:left="1080" w:hanging="360"/>
      </w:pPr>
    </w:lvl>
  </w:abstractNum>
  <w:abstractNum w:abstractNumId="3" w15:restartNumberingAfterBreak="0">
    <w:nsid w:val="20B5077D"/>
    <w:multiLevelType w:val="hybridMultilevel"/>
    <w:tmpl w:val="E14238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601A7F"/>
    <w:multiLevelType w:val="hybridMultilevel"/>
    <w:tmpl w:val="CC3245D2"/>
    <w:lvl w:ilvl="0" w:tplc="F69C46CA">
      <w:start w:val="1"/>
      <w:numFmt w:val="upperLetter"/>
      <w:lvlText w:val="%1)"/>
      <w:lvlJc w:val="left"/>
      <w:pPr>
        <w:ind w:left="87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590" w:hanging="360"/>
      </w:pPr>
    </w:lvl>
    <w:lvl w:ilvl="2" w:tplc="4009001B" w:tentative="1">
      <w:start w:val="1"/>
      <w:numFmt w:val="lowerRoman"/>
      <w:lvlText w:val="%3."/>
      <w:lvlJc w:val="right"/>
      <w:pPr>
        <w:ind w:left="2310" w:hanging="180"/>
      </w:pPr>
    </w:lvl>
    <w:lvl w:ilvl="3" w:tplc="4009000F" w:tentative="1">
      <w:start w:val="1"/>
      <w:numFmt w:val="decimal"/>
      <w:lvlText w:val="%4."/>
      <w:lvlJc w:val="left"/>
      <w:pPr>
        <w:ind w:left="3030" w:hanging="360"/>
      </w:pPr>
    </w:lvl>
    <w:lvl w:ilvl="4" w:tplc="40090019" w:tentative="1">
      <w:start w:val="1"/>
      <w:numFmt w:val="lowerLetter"/>
      <w:lvlText w:val="%5."/>
      <w:lvlJc w:val="left"/>
      <w:pPr>
        <w:ind w:left="3750" w:hanging="360"/>
      </w:pPr>
    </w:lvl>
    <w:lvl w:ilvl="5" w:tplc="4009001B" w:tentative="1">
      <w:start w:val="1"/>
      <w:numFmt w:val="lowerRoman"/>
      <w:lvlText w:val="%6."/>
      <w:lvlJc w:val="right"/>
      <w:pPr>
        <w:ind w:left="4470" w:hanging="180"/>
      </w:pPr>
    </w:lvl>
    <w:lvl w:ilvl="6" w:tplc="4009000F" w:tentative="1">
      <w:start w:val="1"/>
      <w:numFmt w:val="decimal"/>
      <w:lvlText w:val="%7."/>
      <w:lvlJc w:val="left"/>
      <w:pPr>
        <w:ind w:left="5190" w:hanging="360"/>
      </w:pPr>
    </w:lvl>
    <w:lvl w:ilvl="7" w:tplc="40090019" w:tentative="1">
      <w:start w:val="1"/>
      <w:numFmt w:val="lowerLetter"/>
      <w:lvlText w:val="%8."/>
      <w:lvlJc w:val="left"/>
      <w:pPr>
        <w:ind w:left="5910" w:hanging="360"/>
      </w:pPr>
    </w:lvl>
    <w:lvl w:ilvl="8" w:tplc="40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5" w15:restartNumberingAfterBreak="0">
    <w:nsid w:val="2E18784D"/>
    <w:multiLevelType w:val="hybridMultilevel"/>
    <w:tmpl w:val="E1D2B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21028B"/>
    <w:multiLevelType w:val="hybridMultilevel"/>
    <w:tmpl w:val="DA8A80B2"/>
    <w:lvl w:ilvl="0" w:tplc="C9402A9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4602DC"/>
    <w:multiLevelType w:val="hybridMultilevel"/>
    <w:tmpl w:val="7D14E914"/>
    <w:lvl w:ilvl="0" w:tplc="53E4A95E">
      <w:start w:val="1"/>
      <w:numFmt w:val="upperLetter"/>
      <w:lvlText w:val="%1)"/>
      <w:lvlJc w:val="left"/>
      <w:pPr>
        <w:ind w:left="870" w:hanging="360"/>
      </w:pPr>
      <w:rPr>
        <w:rFonts w:ascii="Times New Roman" w:eastAsia="Droid Sans Fallback" w:hAnsi="Times New Roman" w:cs="Times New Roman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590" w:hanging="360"/>
      </w:pPr>
    </w:lvl>
    <w:lvl w:ilvl="2" w:tplc="4009001B" w:tentative="1">
      <w:start w:val="1"/>
      <w:numFmt w:val="lowerRoman"/>
      <w:lvlText w:val="%3."/>
      <w:lvlJc w:val="right"/>
      <w:pPr>
        <w:ind w:left="2310" w:hanging="180"/>
      </w:pPr>
    </w:lvl>
    <w:lvl w:ilvl="3" w:tplc="4009000F" w:tentative="1">
      <w:start w:val="1"/>
      <w:numFmt w:val="decimal"/>
      <w:lvlText w:val="%4."/>
      <w:lvlJc w:val="left"/>
      <w:pPr>
        <w:ind w:left="3030" w:hanging="360"/>
      </w:pPr>
    </w:lvl>
    <w:lvl w:ilvl="4" w:tplc="40090019" w:tentative="1">
      <w:start w:val="1"/>
      <w:numFmt w:val="lowerLetter"/>
      <w:lvlText w:val="%5."/>
      <w:lvlJc w:val="left"/>
      <w:pPr>
        <w:ind w:left="3750" w:hanging="360"/>
      </w:pPr>
    </w:lvl>
    <w:lvl w:ilvl="5" w:tplc="4009001B" w:tentative="1">
      <w:start w:val="1"/>
      <w:numFmt w:val="lowerRoman"/>
      <w:lvlText w:val="%6."/>
      <w:lvlJc w:val="right"/>
      <w:pPr>
        <w:ind w:left="4470" w:hanging="180"/>
      </w:pPr>
    </w:lvl>
    <w:lvl w:ilvl="6" w:tplc="4009000F" w:tentative="1">
      <w:start w:val="1"/>
      <w:numFmt w:val="decimal"/>
      <w:lvlText w:val="%7."/>
      <w:lvlJc w:val="left"/>
      <w:pPr>
        <w:ind w:left="5190" w:hanging="360"/>
      </w:pPr>
    </w:lvl>
    <w:lvl w:ilvl="7" w:tplc="40090019" w:tentative="1">
      <w:start w:val="1"/>
      <w:numFmt w:val="lowerLetter"/>
      <w:lvlText w:val="%8."/>
      <w:lvlJc w:val="left"/>
      <w:pPr>
        <w:ind w:left="5910" w:hanging="360"/>
      </w:pPr>
    </w:lvl>
    <w:lvl w:ilvl="8" w:tplc="40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8" w15:restartNumberingAfterBreak="0">
    <w:nsid w:val="3DB91E30"/>
    <w:multiLevelType w:val="hybridMultilevel"/>
    <w:tmpl w:val="B4CC7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8A5285"/>
    <w:multiLevelType w:val="hybridMultilevel"/>
    <w:tmpl w:val="BB4E579A"/>
    <w:lvl w:ilvl="0" w:tplc="1A9650A8">
      <w:start w:val="1"/>
      <w:numFmt w:val="upperLetter"/>
      <w:lvlText w:val="%1)"/>
      <w:lvlJc w:val="left"/>
      <w:pPr>
        <w:ind w:left="87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590" w:hanging="360"/>
      </w:pPr>
    </w:lvl>
    <w:lvl w:ilvl="2" w:tplc="4009001B" w:tentative="1">
      <w:start w:val="1"/>
      <w:numFmt w:val="lowerRoman"/>
      <w:lvlText w:val="%3."/>
      <w:lvlJc w:val="right"/>
      <w:pPr>
        <w:ind w:left="2310" w:hanging="180"/>
      </w:pPr>
    </w:lvl>
    <w:lvl w:ilvl="3" w:tplc="4009000F" w:tentative="1">
      <w:start w:val="1"/>
      <w:numFmt w:val="decimal"/>
      <w:lvlText w:val="%4."/>
      <w:lvlJc w:val="left"/>
      <w:pPr>
        <w:ind w:left="3030" w:hanging="360"/>
      </w:pPr>
    </w:lvl>
    <w:lvl w:ilvl="4" w:tplc="40090019" w:tentative="1">
      <w:start w:val="1"/>
      <w:numFmt w:val="lowerLetter"/>
      <w:lvlText w:val="%5."/>
      <w:lvlJc w:val="left"/>
      <w:pPr>
        <w:ind w:left="3750" w:hanging="360"/>
      </w:pPr>
    </w:lvl>
    <w:lvl w:ilvl="5" w:tplc="4009001B" w:tentative="1">
      <w:start w:val="1"/>
      <w:numFmt w:val="lowerRoman"/>
      <w:lvlText w:val="%6."/>
      <w:lvlJc w:val="right"/>
      <w:pPr>
        <w:ind w:left="4470" w:hanging="180"/>
      </w:pPr>
    </w:lvl>
    <w:lvl w:ilvl="6" w:tplc="4009000F" w:tentative="1">
      <w:start w:val="1"/>
      <w:numFmt w:val="decimal"/>
      <w:lvlText w:val="%7."/>
      <w:lvlJc w:val="left"/>
      <w:pPr>
        <w:ind w:left="5190" w:hanging="360"/>
      </w:pPr>
    </w:lvl>
    <w:lvl w:ilvl="7" w:tplc="40090019" w:tentative="1">
      <w:start w:val="1"/>
      <w:numFmt w:val="lowerLetter"/>
      <w:lvlText w:val="%8."/>
      <w:lvlJc w:val="left"/>
      <w:pPr>
        <w:ind w:left="5910" w:hanging="360"/>
      </w:pPr>
    </w:lvl>
    <w:lvl w:ilvl="8" w:tplc="40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10" w15:restartNumberingAfterBreak="0">
    <w:nsid w:val="4BE604DF"/>
    <w:multiLevelType w:val="multilevel"/>
    <w:tmpl w:val="42E49E5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4DDC3F26"/>
    <w:multiLevelType w:val="hybridMultilevel"/>
    <w:tmpl w:val="8D52FDDC"/>
    <w:lvl w:ilvl="0" w:tplc="73DEB008">
      <w:start w:val="1"/>
      <w:numFmt w:val="upperLetter"/>
      <w:lvlText w:val="%1)"/>
      <w:lvlJc w:val="left"/>
      <w:pPr>
        <w:ind w:left="87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590" w:hanging="360"/>
      </w:pPr>
    </w:lvl>
    <w:lvl w:ilvl="2" w:tplc="4009001B" w:tentative="1">
      <w:start w:val="1"/>
      <w:numFmt w:val="lowerRoman"/>
      <w:lvlText w:val="%3."/>
      <w:lvlJc w:val="right"/>
      <w:pPr>
        <w:ind w:left="2310" w:hanging="180"/>
      </w:pPr>
    </w:lvl>
    <w:lvl w:ilvl="3" w:tplc="4009000F" w:tentative="1">
      <w:start w:val="1"/>
      <w:numFmt w:val="decimal"/>
      <w:lvlText w:val="%4."/>
      <w:lvlJc w:val="left"/>
      <w:pPr>
        <w:ind w:left="3030" w:hanging="360"/>
      </w:pPr>
    </w:lvl>
    <w:lvl w:ilvl="4" w:tplc="40090019" w:tentative="1">
      <w:start w:val="1"/>
      <w:numFmt w:val="lowerLetter"/>
      <w:lvlText w:val="%5."/>
      <w:lvlJc w:val="left"/>
      <w:pPr>
        <w:ind w:left="3750" w:hanging="360"/>
      </w:pPr>
    </w:lvl>
    <w:lvl w:ilvl="5" w:tplc="4009001B" w:tentative="1">
      <w:start w:val="1"/>
      <w:numFmt w:val="lowerRoman"/>
      <w:lvlText w:val="%6."/>
      <w:lvlJc w:val="right"/>
      <w:pPr>
        <w:ind w:left="4470" w:hanging="180"/>
      </w:pPr>
    </w:lvl>
    <w:lvl w:ilvl="6" w:tplc="4009000F" w:tentative="1">
      <w:start w:val="1"/>
      <w:numFmt w:val="decimal"/>
      <w:lvlText w:val="%7."/>
      <w:lvlJc w:val="left"/>
      <w:pPr>
        <w:ind w:left="5190" w:hanging="360"/>
      </w:pPr>
    </w:lvl>
    <w:lvl w:ilvl="7" w:tplc="40090019" w:tentative="1">
      <w:start w:val="1"/>
      <w:numFmt w:val="lowerLetter"/>
      <w:lvlText w:val="%8."/>
      <w:lvlJc w:val="left"/>
      <w:pPr>
        <w:ind w:left="5910" w:hanging="360"/>
      </w:pPr>
    </w:lvl>
    <w:lvl w:ilvl="8" w:tplc="40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12" w15:restartNumberingAfterBreak="0">
    <w:nsid w:val="5D9C7E3A"/>
    <w:multiLevelType w:val="hybridMultilevel"/>
    <w:tmpl w:val="D5B6401C"/>
    <w:lvl w:ilvl="0" w:tplc="0D5A8F5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C53562"/>
    <w:multiLevelType w:val="hybridMultilevel"/>
    <w:tmpl w:val="57EA0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DF3BF8"/>
    <w:multiLevelType w:val="hybridMultilevel"/>
    <w:tmpl w:val="AF444AEA"/>
    <w:lvl w:ilvl="0" w:tplc="594624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5" w15:restartNumberingAfterBreak="0">
    <w:nsid w:val="770955D5"/>
    <w:multiLevelType w:val="hybridMultilevel"/>
    <w:tmpl w:val="AF444AEA"/>
    <w:lvl w:ilvl="0" w:tplc="594624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6" w15:restartNumberingAfterBreak="0">
    <w:nsid w:val="78896872"/>
    <w:multiLevelType w:val="hybridMultilevel"/>
    <w:tmpl w:val="FA96E74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896ECE"/>
    <w:multiLevelType w:val="hybridMultilevel"/>
    <w:tmpl w:val="F418E958"/>
    <w:lvl w:ilvl="0" w:tplc="B06A472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3"/>
  </w:num>
  <w:num w:numId="3">
    <w:abstractNumId w:val="8"/>
  </w:num>
  <w:num w:numId="4">
    <w:abstractNumId w:val="15"/>
  </w:num>
  <w:num w:numId="5">
    <w:abstractNumId w:val="14"/>
  </w:num>
  <w:num w:numId="6">
    <w:abstractNumId w:val="5"/>
  </w:num>
  <w:num w:numId="7">
    <w:abstractNumId w:val="9"/>
  </w:num>
  <w:num w:numId="8">
    <w:abstractNumId w:val="7"/>
  </w:num>
  <w:num w:numId="9">
    <w:abstractNumId w:val="4"/>
  </w:num>
  <w:num w:numId="10">
    <w:abstractNumId w:val="11"/>
  </w:num>
  <w:num w:numId="11">
    <w:abstractNumId w:val="16"/>
  </w:num>
  <w:num w:numId="12">
    <w:abstractNumId w:val="6"/>
  </w:num>
  <w:num w:numId="13">
    <w:abstractNumId w:val="17"/>
  </w:num>
  <w:num w:numId="14">
    <w:abstractNumId w:val="12"/>
  </w:num>
  <w:num w:numId="15">
    <w:abstractNumId w:val="13"/>
  </w:num>
  <w:num w:numId="16">
    <w:abstractNumId w:val="2"/>
    <w:lvlOverride w:ilvl="0">
      <w:startOverride w:val="1"/>
    </w:lvlOverride>
  </w:num>
  <w:num w:numId="17">
    <w:abstractNumId w:val="1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trC0MDU3NLEwMzNW0lEKTi0uzszPAykwqQUAWMfY/iwAAAA="/>
  </w:docVars>
  <w:rsids>
    <w:rsidRoot w:val="00093A8E"/>
    <w:rsid w:val="00000B7E"/>
    <w:rsid w:val="00001299"/>
    <w:rsid w:val="00012B10"/>
    <w:rsid w:val="0002028E"/>
    <w:rsid w:val="00021854"/>
    <w:rsid w:val="0002792F"/>
    <w:rsid w:val="00030CB2"/>
    <w:rsid w:val="000416E6"/>
    <w:rsid w:val="00042A05"/>
    <w:rsid w:val="00046546"/>
    <w:rsid w:val="00057CB9"/>
    <w:rsid w:val="00057DC7"/>
    <w:rsid w:val="000600E6"/>
    <w:rsid w:val="000634FE"/>
    <w:rsid w:val="00064D8C"/>
    <w:rsid w:val="000711CF"/>
    <w:rsid w:val="00080169"/>
    <w:rsid w:val="00083F66"/>
    <w:rsid w:val="00093A8E"/>
    <w:rsid w:val="000B0D66"/>
    <w:rsid w:val="000B707C"/>
    <w:rsid w:val="000C0CEF"/>
    <w:rsid w:val="000C64F0"/>
    <w:rsid w:val="000D1097"/>
    <w:rsid w:val="000D7A8A"/>
    <w:rsid w:val="000E0820"/>
    <w:rsid w:val="000F3D4A"/>
    <w:rsid w:val="00100E67"/>
    <w:rsid w:val="00102949"/>
    <w:rsid w:val="00103676"/>
    <w:rsid w:val="0011381E"/>
    <w:rsid w:val="00136BAC"/>
    <w:rsid w:val="00153A6B"/>
    <w:rsid w:val="00155031"/>
    <w:rsid w:val="00156FAB"/>
    <w:rsid w:val="00161681"/>
    <w:rsid w:val="00180C2F"/>
    <w:rsid w:val="00184DAB"/>
    <w:rsid w:val="00191045"/>
    <w:rsid w:val="001A1DFA"/>
    <w:rsid w:val="001B0191"/>
    <w:rsid w:val="001C1E78"/>
    <w:rsid w:val="001C4589"/>
    <w:rsid w:val="001E48C9"/>
    <w:rsid w:val="001F72FC"/>
    <w:rsid w:val="00214EC4"/>
    <w:rsid w:val="00224E6B"/>
    <w:rsid w:val="00237E55"/>
    <w:rsid w:val="0024448E"/>
    <w:rsid w:val="0026132F"/>
    <w:rsid w:val="00261A21"/>
    <w:rsid w:val="002634B2"/>
    <w:rsid w:val="00275ACE"/>
    <w:rsid w:val="00275DFA"/>
    <w:rsid w:val="002762A1"/>
    <w:rsid w:val="002868D1"/>
    <w:rsid w:val="00291172"/>
    <w:rsid w:val="002970C3"/>
    <w:rsid w:val="002970C5"/>
    <w:rsid w:val="002973F8"/>
    <w:rsid w:val="002B488F"/>
    <w:rsid w:val="002B5A72"/>
    <w:rsid w:val="002C2546"/>
    <w:rsid w:val="002D1BF8"/>
    <w:rsid w:val="002D3E45"/>
    <w:rsid w:val="002D726F"/>
    <w:rsid w:val="002E15AB"/>
    <w:rsid w:val="002E3DD6"/>
    <w:rsid w:val="002E49EC"/>
    <w:rsid w:val="002E4F38"/>
    <w:rsid w:val="002F2FD5"/>
    <w:rsid w:val="002F49FB"/>
    <w:rsid w:val="00301C02"/>
    <w:rsid w:val="003028D7"/>
    <w:rsid w:val="0030338F"/>
    <w:rsid w:val="00304B20"/>
    <w:rsid w:val="00306D4C"/>
    <w:rsid w:val="00315983"/>
    <w:rsid w:val="00322031"/>
    <w:rsid w:val="00323054"/>
    <w:rsid w:val="003321A5"/>
    <w:rsid w:val="003379B1"/>
    <w:rsid w:val="00341D72"/>
    <w:rsid w:val="00353AC2"/>
    <w:rsid w:val="0035734B"/>
    <w:rsid w:val="0037295D"/>
    <w:rsid w:val="0039179A"/>
    <w:rsid w:val="00391CF3"/>
    <w:rsid w:val="00393900"/>
    <w:rsid w:val="00394501"/>
    <w:rsid w:val="003C6DD9"/>
    <w:rsid w:val="003E0030"/>
    <w:rsid w:val="003E5F31"/>
    <w:rsid w:val="003F0D36"/>
    <w:rsid w:val="003F3C2F"/>
    <w:rsid w:val="003F4B02"/>
    <w:rsid w:val="00403916"/>
    <w:rsid w:val="004055D0"/>
    <w:rsid w:val="00407253"/>
    <w:rsid w:val="00417844"/>
    <w:rsid w:val="004204E0"/>
    <w:rsid w:val="00431A05"/>
    <w:rsid w:val="00434E2D"/>
    <w:rsid w:val="004354E5"/>
    <w:rsid w:val="00443442"/>
    <w:rsid w:val="004452A0"/>
    <w:rsid w:val="0045299D"/>
    <w:rsid w:val="004547AB"/>
    <w:rsid w:val="004643AC"/>
    <w:rsid w:val="00465B1D"/>
    <w:rsid w:val="00490967"/>
    <w:rsid w:val="004967A9"/>
    <w:rsid w:val="004A01DE"/>
    <w:rsid w:val="004A2D51"/>
    <w:rsid w:val="004C6EE1"/>
    <w:rsid w:val="004D0CC8"/>
    <w:rsid w:val="004D6793"/>
    <w:rsid w:val="004E12AA"/>
    <w:rsid w:val="004E1357"/>
    <w:rsid w:val="004E1C6C"/>
    <w:rsid w:val="004E75EF"/>
    <w:rsid w:val="004F473E"/>
    <w:rsid w:val="004F6CC9"/>
    <w:rsid w:val="004F7656"/>
    <w:rsid w:val="00510088"/>
    <w:rsid w:val="00526D82"/>
    <w:rsid w:val="0054275A"/>
    <w:rsid w:val="005434A2"/>
    <w:rsid w:val="0054388B"/>
    <w:rsid w:val="00546473"/>
    <w:rsid w:val="0055176A"/>
    <w:rsid w:val="00554B57"/>
    <w:rsid w:val="00561D37"/>
    <w:rsid w:val="005625BB"/>
    <w:rsid w:val="0056505F"/>
    <w:rsid w:val="005673C5"/>
    <w:rsid w:val="0057512E"/>
    <w:rsid w:val="00582642"/>
    <w:rsid w:val="00583ACB"/>
    <w:rsid w:val="00587E6E"/>
    <w:rsid w:val="00590A88"/>
    <w:rsid w:val="005927E9"/>
    <w:rsid w:val="0059588C"/>
    <w:rsid w:val="00596B63"/>
    <w:rsid w:val="005A46E1"/>
    <w:rsid w:val="005A7602"/>
    <w:rsid w:val="005B1BC7"/>
    <w:rsid w:val="005B3515"/>
    <w:rsid w:val="005B3D0A"/>
    <w:rsid w:val="005C4855"/>
    <w:rsid w:val="005C5A90"/>
    <w:rsid w:val="005D0647"/>
    <w:rsid w:val="00613207"/>
    <w:rsid w:val="00614E15"/>
    <w:rsid w:val="00615208"/>
    <w:rsid w:val="006161CC"/>
    <w:rsid w:val="006170C6"/>
    <w:rsid w:val="0062139F"/>
    <w:rsid w:val="00625FD4"/>
    <w:rsid w:val="00634CCE"/>
    <w:rsid w:val="00644721"/>
    <w:rsid w:val="0065339F"/>
    <w:rsid w:val="0065632C"/>
    <w:rsid w:val="00656CEC"/>
    <w:rsid w:val="006741E8"/>
    <w:rsid w:val="00674B0A"/>
    <w:rsid w:val="0067598E"/>
    <w:rsid w:val="006759CA"/>
    <w:rsid w:val="00680342"/>
    <w:rsid w:val="00691A01"/>
    <w:rsid w:val="006A17B4"/>
    <w:rsid w:val="006A57BB"/>
    <w:rsid w:val="006B6AF6"/>
    <w:rsid w:val="006C3CBC"/>
    <w:rsid w:val="006D1ECC"/>
    <w:rsid w:val="006D55A4"/>
    <w:rsid w:val="006E4C3C"/>
    <w:rsid w:val="006F260F"/>
    <w:rsid w:val="0072040B"/>
    <w:rsid w:val="0073557B"/>
    <w:rsid w:val="00740E58"/>
    <w:rsid w:val="00745DC2"/>
    <w:rsid w:val="00754FC0"/>
    <w:rsid w:val="00764050"/>
    <w:rsid w:val="007650A9"/>
    <w:rsid w:val="00791023"/>
    <w:rsid w:val="00794E0C"/>
    <w:rsid w:val="007970D8"/>
    <w:rsid w:val="007A2582"/>
    <w:rsid w:val="007D044D"/>
    <w:rsid w:val="007D702F"/>
    <w:rsid w:val="007F669D"/>
    <w:rsid w:val="007F7BAC"/>
    <w:rsid w:val="007F7BE7"/>
    <w:rsid w:val="00804DB8"/>
    <w:rsid w:val="00813FD6"/>
    <w:rsid w:val="00816B97"/>
    <w:rsid w:val="0082186D"/>
    <w:rsid w:val="00835CDC"/>
    <w:rsid w:val="00841CD8"/>
    <w:rsid w:val="008534EE"/>
    <w:rsid w:val="00863487"/>
    <w:rsid w:val="00873AEF"/>
    <w:rsid w:val="0088567B"/>
    <w:rsid w:val="00886622"/>
    <w:rsid w:val="00887EEB"/>
    <w:rsid w:val="00890EDF"/>
    <w:rsid w:val="008970F6"/>
    <w:rsid w:val="008B3BD0"/>
    <w:rsid w:val="008C1E4A"/>
    <w:rsid w:val="008E74C7"/>
    <w:rsid w:val="008F3C88"/>
    <w:rsid w:val="008F6286"/>
    <w:rsid w:val="008F7938"/>
    <w:rsid w:val="00932F8A"/>
    <w:rsid w:val="0093539D"/>
    <w:rsid w:val="0094023D"/>
    <w:rsid w:val="009503C0"/>
    <w:rsid w:val="00965E8F"/>
    <w:rsid w:val="00967394"/>
    <w:rsid w:val="00976571"/>
    <w:rsid w:val="009935C5"/>
    <w:rsid w:val="009A00C9"/>
    <w:rsid w:val="009A1D83"/>
    <w:rsid w:val="009A20E2"/>
    <w:rsid w:val="009A276D"/>
    <w:rsid w:val="009A587C"/>
    <w:rsid w:val="009B26F2"/>
    <w:rsid w:val="009B6858"/>
    <w:rsid w:val="009C0AD4"/>
    <w:rsid w:val="009C2B22"/>
    <w:rsid w:val="009C6EE9"/>
    <w:rsid w:val="009D1564"/>
    <w:rsid w:val="009E09AB"/>
    <w:rsid w:val="009E0FEE"/>
    <w:rsid w:val="009F54E6"/>
    <w:rsid w:val="00A0005F"/>
    <w:rsid w:val="00A024B3"/>
    <w:rsid w:val="00A04CAE"/>
    <w:rsid w:val="00A06F7F"/>
    <w:rsid w:val="00A26B1C"/>
    <w:rsid w:val="00A31568"/>
    <w:rsid w:val="00A35543"/>
    <w:rsid w:val="00A412AA"/>
    <w:rsid w:val="00A414CA"/>
    <w:rsid w:val="00A4325C"/>
    <w:rsid w:val="00A51666"/>
    <w:rsid w:val="00A618CC"/>
    <w:rsid w:val="00A74F5D"/>
    <w:rsid w:val="00A76155"/>
    <w:rsid w:val="00A86C85"/>
    <w:rsid w:val="00A933B5"/>
    <w:rsid w:val="00A96912"/>
    <w:rsid w:val="00AA5458"/>
    <w:rsid w:val="00AC35E7"/>
    <w:rsid w:val="00AC7846"/>
    <w:rsid w:val="00AE15F9"/>
    <w:rsid w:val="00AE25D4"/>
    <w:rsid w:val="00AF1890"/>
    <w:rsid w:val="00AF3A2F"/>
    <w:rsid w:val="00B033EB"/>
    <w:rsid w:val="00B03CB8"/>
    <w:rsid w:val="00B10332"/>
    <w:rsid w:val="00B12799"/>
    <w:rsid w:val="00B21CCB"/>
    <w:rsid w:val="00B27952"/>
    <w:rsid w:val="00B307C8"/>
    <w:rsid w:val="00B331D0"/>
    <w:rsid w:val="00B42791"/>
    <w:rsid w:val="00B50380"/>
    <w:rsid w:val="00B522A2"/>
    <w:rsid w:val="00B5395B"/>
    <w:rsid w:val="00B5727B"/>
    <w:rsid w:val="00B61140"/>
    <w:rsid w:val="00B728E8"/>
    <w:rsid w:val="00B77859"/>
    <w:rsid w:val="00B850FB"/>
    <w:rsid w:val="00B8737D"/>
    <w:rsid w:val="00B87648"/>
    <w:rsid w:val="00BA49A1"/>
    <w:rsid w:val="00BA60EF"/>
    <w:rsid w:val="00BB63C6"/>
    <w:rsid w:val="00BB6B3C"/>
    <w:rsid w:val="00BC7966"/>
    <w:rsid w:val="00BE1DF6"/>
    <w:rsid w:val="00C13E83"/>
    <w:rsid w:val="00C1741F"/>
    <w:rsid w:val="00C40221"/>
    <w:rsid w:val="00C40960"/>
    <w:rsid w:val="00C41DBD"/>
    <w:rsid w:val="00C66A82"/>
    <w:rsid w:val="00C73CB4"/>
    <w:rsid w:val="00C85641"/>
    <w:rsid w:val="00C85DAF"/>
    <w:rsid w:val="00CA7391"/>
    <w:rsid w:val="00CB2317"/>
    <w:rsid w:val="00CC13F8"/>
    <w:rsid w:val="00CC75C4"/>
    <w:rsid w:val="00CE281E"/>
    <w:rsid w:val="00CF289E"/>
    <w:rsid w:val="00CF2F10"/>
    <w:rsid w:val="00CF4884"/>
    <w:rsid w:val="00D1063F"/>
    <w:rsid w:val="00D13BA2"/>
    <w:rsid w:val="00D22AA3"/>
    <w:rsid w:val="00D23173"/>
    <w:rsid w:val="00D329A4"/>
    <w:rsid w:val="00D3394F"/>
    <w:rsid w:val="00D36073"/>
    <w:rsid w:val="00D36690"/>
    <w:rsid w:val="00D46F7B"/>
    <w:rsid w:val="00D54D35"/>
    <w:rsid w:val="00D5696E"/>
    <w:rsid w:val="00D668A2"/>
    <w:rsid w:val="00D66AFB"/>
    <w:rsid w:val="00D74C65"/>
    <w:rsid w:val="00D77033"/>
    <w:rsid w:val="00D80F11"/>
    <w:rsid w:val="00D81182"/>
    <w:rsid w:val="00D82287"/>
    <w:rsid w:val="00DA160A"/>
    <w:rsid w:val="00DA6C5E"/>
    <w:rsid w:val="00DB0718"/>
    <w:rsid w:val="00DB1ED9"/>
    <w:rsid w:val="00DC02EE"/>
    <w:rsid w:val="00DC27D1"/>
    <w:rsid w:val="00DC2BBD"/>
    <w:rsid w:val="00DC34CA"/>
    <w:rsid w:val="00DC4645"/>
    <w:rsid w:val="00DC5BBD"/>
    <w:rsid w:val="00DD0949"/>
    <w:rsid w:val="00DD4C02"/>
    <w:rsid w:val="00DE1AFD"/>
    <w:rsid w:val="00DF0A54"/>
    <w:rsid w:val="00DF0A9F"/>
    <w:rsid w:val="00DF53B1"/>
    <w:rsid w:val="00E1098D"/>
    <w:rsid w:val="00E1690A"/>
    <w:rsid w:val="00E17C96"/>
    <w:rsid w:val="00E20854"/>
    <w:rsid w:val="00E258E4"/>
    <w:rsid w:val="00E273B9"/>
    <w:rsid w:val="00E2746E"/>
    <w:rsid w:val="00E327AC"/>
    <w:rsid w:val="00E54FBA"/>
    <w:rsid w:val="00E61C2B"/>
    <w:rsid w:val="00E7114B"/>
    <w:rsid w:val="00E81712"/>
    <w:rsid w:val="00E9522B"/>
    <w:rsid w:val="00EA2A34"/>
    <w:rsid w:val="00EB5B25"/>
    <w:rsid w:val="00EC4009"/>
    <w:rsid w:val="00ED0521"/>
    <w:rsid w:val="00ED6F85"/>
    <w:rsid w:val="00EE70E7"/>
    <w:rsid w:val="00EF1031"/>
    <w:rsid w:val="00F072F1"/>
    <w:rsid w:val="00F10F42"/>
    <w:rsid w:val="00F14AC3"/>
    <w:rsid w:val="00F16352"/>
    <w:rsid w:val="00F16D2A"/>
    <w:rsid w:val="00F20F76"/>
    <w:rsid w:val="00F26D4E"/>
    <w:rsid w:val="00F47ABB"/>
    <w:rsid w:val="00F5354F"/>
    <w:rsid w:val="00F66557"/>
    <w:rsid w:val="00F67FD6"/>
    <w:rsid w:val="00F825BB"/>
    <w:rsid w:val="00F8319D"/>
    <w:rsid w:val="00F87D3F"/>
    <w:rsid w:val="00F951AF"/>
    <w:rsid w:val="00FA13B8"/>
    <w:rsid w:val="00FA3A1F"/>
    <w:rsid w:val="00FA4D22"/>
    <w:rsid w:val="00FB305B"/>
    <w:rsid w:val="00FB3F56"/>
    <w:rsid w:val="00FB670E"/>
    <w:rsid w:val="00FC616E"/>
    <w:rsid w:val="00FC6565"/>
    <w:rsid w:val="00FD1B50"/>
    <w:rsid w:val="00FD2EFF"/>
    <w:rsid w:val="00FD5035"/>
    <w:rsid w:val="00FE6B60"/>
    <w:rsid w:val="00FE6C17"/>
    <w:rsid w:val="00FF0A2D"/>
    <w:rsid w:val="00FF102C"/>
    <w:rsid w:val="00FF5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City"/>
  <w:shapeDefaults>
    <o:shapedefaults v:ext="edit" spidmax="2049"/>
    <o:shapelayout v:ext="edit">
      <o:idmap v:ext="edit" data="1"/>
    </o:shapelayout>
  </w:shapeDefaults>
  <w:decimalSymbol w:val="."/>
  <w:listSeparator w:val=","/>
  <w14:docId w14:val="28C4A1F7"/>
  <w15:docId w15:val="{6F3AEF12-423C-4349-8384-5125477F05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59"/>
    <w:rsid w:val="00E16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F7BE7"/>
    <w:pPr>
      <w:ind w:left="720"/>
      <w:contextualSpacing/>
    </w:pPr>
  </w:style>
  <w:style w:type="paragraph" w:styleId="BodyText">
    <w:name w:val="Body Text"/>
    <w:basedOn w:val="Normal"/>
    <w:link w:val="BodyTextChar1"/>
    <w:rsid w:val="00887EEB"/>
    <w:rPr>
      <w:rFonts w:ascii="Bookman Old Style" w:hAnsi="Bookman Old Style"/>
      <w:sz w:val="22"/>
      <w:szCs w:val="24"/>
    </w:rPr>
  </w:style>
  <w:style w:type="character" w:customStyle="1" w:styleId="BodyTextChar">
    <w:name w:val="Body Text Char"/>
    <w:basedOn w:val="DefaultParagraphFont"/>
    <w:uiPriority w:val="99"/>
    <w:semiHidden/>
    <w:rsid w:val="00887EEB"/>
  </w:style>
  <w:style w:type="character" w:customStyle="1" w:styleId="BodyTextChar1">
    <w:name w:val="Body Text Char1"/>
    <w:basedOn w:val="DefaultParagraphFont"/>
    <w:link w:val="BodyText"/>
    <w:rsid w:val="00887EEB"/>
    <w:rPr>
      <w:rFonts w:ascii="Bookman Old Style" w:hAnsi="Bookman Old Style"/>
      <w:sz w:val="22"/>
      <w:szCs w:val="24"/>
    </w:rPr>
  </w:style>
  <w:style w:type="character" w:styleId="Hyperlink">
    <w:name w:val="Hyperlink"/>
    <w:rsid w:val="00C4022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53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3B1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932F8A"/>
    <w:pPr>
      <w:autoSpaceDE w:val="0"/>
      <w:autoSpaceDN w:val="0"/>
      <w:adjustRightInd w:val="0"/>
    </w:pPr>
    <w:rPr>
      <w:rFonts w:ascii="Cambria" w:eastAsiaTheme="minorHAnsi" w:hAnsi="Cambria" w:cs="Cambria"/>
      <w:color w:val="000000"/>
      <w:sz w:val="24"/>
      <w:szCs w:val="24"/>
      <w:lang w:val="en-IN" w:bidi="hi-IN"/>
    </w:rPr>
  </w:style>
  <w:style w:type="paragraph" w:styleId="BodyText2">
    <w:name w:val="Body Text 2"/>
    <w:basedOn w:val="Normal"/>
    <w:link w:val="BodyText2Char"/>
    <w:unhideWhenUsed/>
    <w:rsid w:val="00E258E4"/>
    <w:pPr>
      <w:spacing w:after="120" w:line="480" w:lineRule="auto"/>
    </w:pPr>
    <w:rPr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E258E4"/>
    <w:rPr>
      <w:sz w:val="24"/>
      <w:szCs w:val="24"/>
    </w:rPr>
  </w:style>
  <w:style w:type="paragraph" w:customStyle="1" w:styleId="Style1CharCharCharCharCharCharCharCharCharCharCharCharCharCharCharCharCharCharCharCharCharCharChar">
    <w:name w:val="Style1 Char Char Char Char Char Char Char Char Char Char Char Char Char Char Char Char Char Char Char Char Char Char Char"/>
    <w:basedOn w:val="Normal"/>
    <w:rsid w:val="00E258E4"/>
    <w:pPr>
      <w:jc w:val="both"/>
    </w:pPr>
  </w:style>
  <w:style w:type="paragraph" w:styleId="NormalWeb">
    <w:name w:val="Normal (Web)"/>
    <w:basedOn w:val="Normal"/>
    <w:uiPriority w:val="99"/>
    <w:unhideWhenUsed/>
    <w:rsid w:val="00E258E4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nitp.ac.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5058525-E21F-4573-973D-C24DD3599F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2</Pages>
  <Words>380</Words>
  <Characters>21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5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shay</dc:creator>
  <cp:lastModifiedBy>akshay</cp:lastModifiedBy>
  <cp:revision>281</cp:revision>
  <cp:lastPrinted>2018-07-14T01:53:00Z</cp:lastPrinted>
  <dcterms:created xsi:type="dcterms:W3CDTF">2018-07-14T01:49:00Z</dcterms:created>
  <dcterms:modified xsi:type="dcterms:W3CDTF">2019-02-16T13:19:00Z</dcterms:modified>
</cp:coreProperties>
</file>